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52265" w14:textId="77777777" w:rsidR="00FC51B5" w:rsidRDefault="002856A0" w:rsidP="00FC51B5">
      <w:pPr>
        <w:spacing w:after="120" w:line="240" w:lineRule="auto"/>
        <w:jc w:val="center"/>
        <w:rPr>
          <w:rFonts w:ascii="Segoe UI" w:hAnsi="Segoe UI" w:cs="Segoe UI"/>
          <w:b/>
          <w:bCs/>
          <w:color w:val="EC9C29"/>
          <w:sz w:val="36"/>
          <w:szCs w:val="36"/>
        </w:rPr>
      </w:pPr>
      <w:r w:rsidRPr="002856A0">
        <w:rPr>
          <w:rFonts w:ascii="Segoe UI" w:hAnsi="Segoe UI" w:cs="Segoe UI"/>
          <w:b/>
          <w:bCs/>
          <w:color w:val="EC9C29"/>
          <w:sz w:val="36"/>
          <w:szCs w:val="36"/>
        </w:rPr>
        <w:t>Boston Regional STOPS Model</w:t>
      </w:r>
    </w:p>
    <w:p w14:paraId="6D34033A" w14:textId="08BDBA7B" w:rsidR="006D305C" w:rsidRPr="003A3995" w:rsidRDefault="00FC51B5" w:rsidP="00FC51B5">
      <w:pPr>
        <w:spacing w:after="120" w:line="240" w:lineRule="auto"/>
        <w:jc w:val="center"/>
        <w:rPr>
          <w:rFonts w:ascii="Segoe UI" w:hAnsi="Segoe UI" w:cs="Segoe UI"/>
          <w:b/>
          <w:bCs/>
          <w:i/>
          <w:iCs/>
          <w:color w:val="EC9C29"/>
          <w:sz w:val="28"/>
          <w:szCs w:val="28"/>
        </w:rPr>
      </w:pPr>
      <w:r>
        <w:rPr>
          <w:rFonts w:ascii="Segoe UI" w:hAnsi="Segoe UI" w:cs="Segoe UI"/>
          <w:b/>
          <w:bCs/>
          <w:color w:val="EC9C29"/>
          <w:sz w:val="36"/>
          <w:szCs w:val="36"/>
        </w:rPr>
        <w:t xml:space="preserve">README: STOPS </w:t>
      </w:r>
      <w:r w:rsidR="002856A0" w:rsidRPr="002856A0">
        <w:rPr>
          <w:rFonts w:ascii="Segoe UI" w:hAnsi="Segoe UI" w:cs="Segoe UI"/>
          <w:b/>
          <w:bCs/>
          <w:color w:val="EC9C29"/>
          <w:sz w:val="36"/>
          <w:szCs w:val="36"/>
        </w:rPr>
        <w:t>Summary Script</w:t>
      </w:r>
      <w:r w:rsidR="00C20FC5">
        <w:rPr>
          <w:rFonts w:ascii="Segoe UI" w:hAnsi="Segoe UI" w:cs="Segoe UI"/>
          <w:b/>
          <w:bCs/>
          <w:color w:val="EC9C29"/>
          <w:sz w:val="36"/>
          <w:szCs w:val="36"/>
        </w:rPr>
        <w:t xml:space="preserve"> </w:t>
      </w:r>
      <w:r w:rsidR="00C20FC5" w:rsidRPr="003A3995">
        <w:rPr>
          <w:rFonts w:ascii="Segoe UI" w:hAnsi="Segoe UI" w:cs="Segoe UI"/>
          <w:b/>
          <w:bCs/>
          <w:i/>
          <w:iCs/>
          <w:color w:val="EC9C29"/>
          <w:sz w:val="28"/>
          <w:szCs w:val="28"/>
        </w:rPr>
        <w:t>(</w:t>
      </w:r>
      <w:proofErr w:type="spellStart"/>
      <w:r w:rsidR="00C20FC5" w:rsidRPr="003A3995">
        <w:rPr>
          <w:rFonts w:ascii="Segoe UI" w:hAnsi="Segoe UI" w:cs="Segoe UI"/>
          <w:b/>
          <w:bCs/>
          <w:i/>
          <w:iCs/>
          <w:color w:val="EC9C29"/>
          <w:sz w:val="28"/>
          <w:szCs w:val="28"/>
        </w:rPr>
        <w:t>Summary.R</w:t>
      </w:r>
      <w:proofErr w:type="spellEnd"/>
      <w:r w:rsidR="00C20FC5" w:rsidRPr="003A3995">
        <w:rPr>
          <w:rFonts w:ascii="Segoe UI" w:hAnsi="Segoe UI" w:cs="Segoe UI"/>
          <w:b/>
          <w:bCs/>
          <w:i/>
          <w:iCs/>
          <w:color w:val="EC9C29"/>
          <w:sz w:val="28"/>
          <w:szCs w:val="28"/>
        </w:rPr>
        <w:t>)</w:t>
      </w:r>
    </w:p>
    <w:p w14:paraId="0AA2D959" w14:textId="25BEA6D8" w:rsidR="00B83DAF" w:rsidRDefault="00B83DAF" w:rsidP="00B83DAF">
      <w:pPr>
        <w:spacing w:after="0" w:line="240" w:lineRule="auto"/>
        <w:jc w:val="right"/>
        <w:rPr>
          <w:rFonts w:ascii="Segoe UI" w:hAnsi="Segoe UI" w:cs="Segoe UI"/>
          <w:b/>
          <w:bCs/>
          <w:color w:val="EC9C29"/>
          <w:sz w:val="22"/>
          <w:szCs w:val="22"/>
        </w:rPr>
      </w:pPr>
      <w:r>
        <w:rPr>
          <w:rFonts w:ascii="Segoe UI" w:hAnsi="Segoe UI" w:cs="Segoe UI"/>
          <w:b/>
          <w:bCs/>
          <w:color w:val="EC9C29"/>
          <w:sz w:val="22"/>
          <w:szCs w:val="22"/>
        </w:rPr>
        <w:t>June 2025</w:t>
      </w:r>
    </w:p>
    <w:p w14:paraId="08286511" w14:textId="6CC4BE57" w:rsidR="00B83DAF" w:rsidRDefault="00B83DAF" w:rsidP="00B83DAF">
      <w:pPr>
        <w:spacing w:after="0" w:line="240" w:lineRule="auto"/>
        <w:jc w:val="right"/>
        <w:rPr>
          <w:rFonts w:ascii="Segoe UI" w:hAnsi="Segoe UI" w:cs="Segoe UI"/>
          <w:b/>
          <w:bCs/>
          <w:color w:val="EC9C29"/>
          <w:sz w:val="22"/>
          <w:szCs w:val="22"/>
        </w:rPr>
      </w:pPr>
      <w:r>
        <w:rPr>
          <w:rFonts w:ascii="Segoe UI" w:hAnsi="Segoe UI" w:cs="Segoe UI"/>
          <w:b/>
          <w:bCs/>
          <w:color w:val="EC9C29"/>
          <w:sz w:val="22"/>
          <w:szCs w:val="22"/>
        </w:rPr>
        <w:t>Tested with R version 4.4.1</w:t>
      </w:r>
    </w:p>
    <w:p w14:paraId="7116043A" w14:textId="77777777" w:rsidR="00B83DAF" w:rsidRPr="00B83DAF" w:rsidRDefault="00B83DAF" w:rsidP="00B83DAF">
      <w:pPr>
        <w:spacing w:after="0" w:line="240" w:lineRule="auto"/>
        <w:rPr>
          <w:rFonts w:ascii="Segoe UI" w:hAnsi="Segoe UI" w:cs="Segoe UI"/>
          <w:b/>
          <w:bCs/>
          <w:color w:val="EC9C29"/>
          <w:sz w:val="22"/>
          <w:szCs w:val="22"/>
        </w:rPr>
      </w:pPr>
    </w:p>
    <w:p w14:paraId="1C025B95" w14:textId="6C755B14" w:rsidR="007B3547" w:rsidRDefault="0073016A" w:rsidP="002F317D">
      <w:pPr>
        <w:rPr>
          <w:rFonts w:ascii="Segoe UI" w:hAnsi="Segoe UI" w:cs="Segoe UI"/>
          <w:b/>
          <w:bCs/>
          <w:color w:val="EC9C29"/>
          <w:sz w:val="28"/>
          <w:szCs w:val="28"/>
        </w:rPr>
      </w:pPr>
      <w:r w:rsidRPr="006A07DC">
        <w:rPr>
          <w:rFonts w:ascii="Segoe UI" w:hAnsi="Segoe UI" w:cs="Segoe UI"/>
          <w:b/>
          <w:bCs/>
          <w:color w:val="EC9C29"/>
          <w:sz w:val="28"/>
          <w:szCs w:val="28"/>
        </w:rPr>
        <w:t>Purpose</w:t>
      </w:r>
    </w:p>
    <w:p w14:paraId="148DCCB6" w14:textId="02BD7EE2" w:rsidR="00622618" w:rsidRPr="00622618" w:rsidRDefault="00622618" w:rsidP="00622618">
      <w:pPr>
        <w:rPr>
          <w:rFonts w:ascii="Segoe UI" w:hAnsi="Segoe UI" w:cs="Segoe UI"/>
          <w:sz w:val="22"/>
          <w:szCs w:val="22"/>
        </w:rPr>
      </w:pPr>
      <w:r w:rsidRPr="00622618">
        <w:rPr>
          <w:rFonts w:ascii="Segoe UI" w:hAnsi="Segoe UI" w:cs="Segoe UI"/>
          <w:sz w:val="22"/>
          <w:szCs w:val="22"/>
        </w:rPr>
        <w:t>This R script processes the *Results.prn output file from a STOPS model run</w:t>
      </w:r>
      <w:r w:rsidR="00BF2FB0">
        <w:rPr>
          <w:rFonts w:ascii="Segoe UI" w:hAnsi="Segoe UI" w:cs="Segoe UI"/>
          <w:sz w:val="22"/>
          <w:szCs w:val="22"/>
        </w:rPr>
        <w:t xml:space="preserve"> – </w:t>
      </w:r>
      <w:r w:rsidRPr="00622618">
        <w:rPr>
          <w:rFonts w:ascii="Segoe UI" w:hAnsi="Segoe UI" w:cs="Segoe UI"/>
          <w:sz w:val="22"/>
          <w:szCs w:val="22"/>
        </w:rPr>
        <w:t>along with the associated GTFS files</w:t>
      </w:r>
      <w:r w:rsidR="00BF2FB0">
        <w:rPr>
          <w:rFonts w:ascii="Segoe UI" w:hAnsi="Segoe UI" w:cs="Segoe UI"/>
          <w:sz w:val="22"/>
          <w:szCs w:val="22"/>
        </w:rPr>
        <w:t xml:space="preserve"> – </w:t>
      </w:r>
      <w:r w:rsidRPr="00622618">
        <w:rPr>
          <w:rFonts w:ascii="Segoe UI" w:hAnsi="Segoe UI" w:cs="Segoe UI"/>
          <w:sz w:val="22"/>
          <w:szCs w:val="22"/>
        </w:rPr>
        <w:t xml:space="preserve">to generate two summary outputs for each of the three scenarios: </w:t>
      </w:r>
      <w:r w:rsidRPr="00622618">
        <w:rPr>
          <w:rFonts w:ascii="Segoe UI" w:hAnsi="Segoe UI" w:cs="Segoe UI"/>
          <w:b/>
          <w:bCs/>
          <w:sz w:val="22"/>
          <w:szCs w:val="22"/>
        </w:rPr>
        <w:t>Existing</w:t>
      </w:r>
      <w:r w:rsidRPr="00622618">
        <w:rPr>
          <w:rFonts w:ascii="Segoe UI" w:hAnsi="Segoe UI" w:cs="Segoe UI"/>
          <w:sz w:val="22"/>
          <w:szCs w:val="22"/>
        </w:rPr>
        <w:t xml:space="preserve">, </w:t>
      </w:r>
      <w:r w:rsidRPr="00622618">
        <w:rPr>
          <w:rFonts w:ascii="Segoe UI" w:hAnsi="Segoe UI" w:cs="Segoe UI"/>
          <w:b/>
          <w:bCs/>
          <w:sz w:val="22"/>
          <w:szCs w:val="22"/>
        </w:rPr>
        <w:t>No-Build</w:t>
      </w:r>
      <w:r w:rsidRPr="00622618">
        <w:rPr>
          <w:rFonts w:ascii="Segoe UI" w:hAnsi="Segoe UI" w:cs="Segoe UI"/>
          <w:sz w:val="22"/>
          <w:szCs w:val="22"/>
        </w:rPr>
        <w:t xml:space="preserve">, and </w:t>
      </w:r>
      <w:r w:rsidRPr="00622618">
        <w:rPr>
          <w:rFonts w:ascii="Segoe UI" w:hAnsi="Segoe UI" w:cs="Segoe UI"/>
          <w:b/>
          <w:bCs/>
          <w:sz w:val="22"/>
          <w:szCs w:val="22"/>
        </w:rPr>
        <w:t>Build</w:t>
      </w:r>
      <w:r w:rsidRPr="00622618">
        <w:rPr>
          <w:rFonts w:ascii="Segoe UI" w:hAnsi="Segoe UI" w:cs="Segoe UI"/>
          <w:sz w:val="22"/>
          <w:szCs w:val="22"/>
        </w:rPr>
        <w:t>.</w:t>
      </w:r>
      <w:r w:rsidR="00EA11B0">
        <w:rPr>
          <w:rFonts w:ascii="Segoe UI" w:hAnsi="Segoe UI" w:cs="Segoe UI"/>
          <w:sz w:val="22"/>
          <w:szCs w:val="22"/>
        </w:rPr>
        <w:t xml:space="preserve"> </w:t>
      </w:r>
      <w:r w:rsidRPr="00622618">
        <w:rPr>
          <w:rFonts w:ascii="Segoe UI" w:hAnsi="Segoe UI" w:cs="Segoe UI"/>
          <w:sz w:val="22"/>
          <w:szCs w:val="22"/>
        </w:rPr>
        <w:t>The two summary types produced are:</w:t>
      </w:r>
    </w:p>
    <w:p w14:paraId="1EF329E7" w14:textId="77777777" w:rsidR="00622618" w:rsidRPr="00622618" w:rsidRDefault="00622618" w:rsidP="00622618">
      <w:pPr>
        <w:numPr>
          <w:ilvl w:val="0"/>
          <w:numId w:val="43"/>
        </w:numPr>
        <w:rPr>
          <w:rFonts w:ascii="Segoe UI" w:hAnsi="Segoe UI" w:cs="Segoe UI"/>
          <w:sz w:val="22"/>
          <w:szCs w:val="22"/>
        </w:rPr>
      </w:pPr>
      <w:r w:rsidRPr="00622618">
        <w:rPr>
          <w:rFonts w:ascii="Segoe UI" w:hAnsi="Segoe UI" w:cs="Segoe UI"/>
          <w:b/>
          <w:bCs/>
          <w:sz w:val="22"/>
          <w:szCs w:val="22"/>
        </w:rPr>
        <w:t>Boardings and alightings</w:t>
      </w:r>
      <w:r w:rsidRPr="00622618">
        <w:rPr>
          <w:rFonts w:ascii="Segoe UI" w:hAnsi="Segoe UI" w:cs="Segoe UI"/>
          <w:sz w:val="22"/>
          <w:szCs w:val="22"/>
        </w:rPr>
        <w:t xml:space="preserve"> by route and stop</w:t>
      </w:r>
    </w:p>
    <w:p w14:paraId="719B36D7" w14:textId="77777777" w:rsidR="00622618" w:rsidRPr="00622618" w:rsidRDefault="00622618" w:rsidP="00622618">
      <w:pPr>
        <w:numPr>
          <w:ilvl w:val="0"/>
          <w:numId w:val="43"/>
        </w:numPr>
        <w:rPr>
          <w:rFonts w:ascii="Segoe UI" w:hAnsi="Segoe UI" w:cs="Segoe UI"/>
          <w:sz w:val="22"/>
          <w:szCs w:val="22"/>
        </w:rPr>
      </w:pPr>
      <w:r w:rsidRPr="00622618">
        <w:rPr>
          <w:rFonts w:ascii="Segoe UI" w:hAnsi="Segoe UI" w:cs="Segoe UI"/>
          <w:b/>
          <w:bCs/>
          <w:sz w:val="22"/>
          <w:szCs w:val="22"/>
        </w:rPr>
        <w:t>Boardings by station mode of access</w:t>
      </w:r>
    </w:p>
    <w:p w14:paraId="6A93D196" w14:textId="77777777" w:rsidR="00622618" w:rsidRPr="00622618" w:rsidRDefault="00622618" w:rsidP="00622618">
      <w:pPr>
        <w:rPr>
          <w:rFonts w:ascii="Segoe UI" w:hAnsi="Segoe UI" w:cs="Segoe UI"/>
          <w:sz w:val="22"/>
          <w:szCs w:val="22"/>
        </w:rPr>
      </w:pPr>
      <w:r w:rsidRPr="00622618">
        <w:rPr>
          <w:rFonts w:ascii="Segoe UI" w:hAnsi="Segoe UI" w:cs="Segoe UI"/>
          <w:sz w:val="22"/>
          <w:szCs w:val="22"/>
        </w:rPr>
        <w:t>The script is designed to be run from a directory that includes an Inputs folder, where the user provides all necessary inputs.</w:t>
      </w:r>
    </w:p>
    <w:p w14:paraId="407863FA" w14:textId="6B1680A3" w:rsidR="00B204D4" w:rsidRDefault="00DF2E6E" w:rsidP="002F317D">
      <w:pPr>
        <w:rPr>
          <w:rFonts w:ascii="Segoe UI" w:hAnsi="Segoe UI" w:cs="Segoe UI"/>
          <w:b/>
          <w:bCs/>
          <w:color w:val="EC9C29"/>
          <w:sz w:val="28"/>
          <w:szCs w:val="28"/>
        </w:rPr>
      </w:pPr>
      <w:r>
        <w:rPr>
          <w:rFonts w:ascii="Segoe UI" w:hAnsi="Segoe UI" w:cs="Segoe UI"/>
          <w:b/>
          <w:bCs/>
          <w:color w:val="EC9C29"/>
          <w:sz w:val="28"/>
          <w:szCs w:val="28"/>
        </w:rPr>
        <w:t xml:space="preserve">Required </w:t>
      </w:r>
      <w:r w:rsidR="00B204D4">
        <w:rPr>
          <w:rFonts w:ascii="Segoe UI" w:hAnsi="Segoe UI" w:cs="Segoe UI"/>
          <w:b/>
          <w:bCs/>
          <w:color w:val="EC9C29"/>
          <w:sz w:val="28"/>
          <w:szCs w:val="28"/>
        </w:rPr>
        <w:t>Inputs</w:t>
      </w:r>
    </w:p>
    <w:p w14:paraId="27BADBCF" w14:textId="33C22066" w:rsidR="00765CAB" w:rsidRPr="00765CAB" w:rsidRDefault="00765CAB" w:rsidP="00765CAB">
      <w:pPr>
        <w:rPr>
          <w:rFonts w:ascii="Segoe UI" w:hAnsi="Segoe UI" w:cs="Segoe UI"/>
          <w:sz w:val="22"/>
          <w:szCs w:val="22"/>
        </w:rPr>
      </w:pPr>
      <w:r w:rsidRPr="00765CAB">
        <w:rPr>
          <w:rFonts w:ascii="Segoe UI" w:hAnsi="Segoe UI" w:cs="Segoe UI"/>
          <w:sz w:val="22"/>
          <w:szCs w:val="22"/>
        </w:rPr>
        <w:t>All input files must be placed in the Inputs folder:</w:t>
      </w:r>
    </w:p>
    <w:p w14:paraId="514B4725" w14:textId="5949E1D4" w:rsidR="00A763A1" w:rsidRPr="00A763A1" w:rsidRDefault="00A763A1" w:rsidP="00717D31">
      <w:pPr>
        <w:pStyle w:val="ListParagraph"/>
        <w:numPr>
          <w:ilvl w:val="0"/>
          <w:numId w:val="42"/>
        </w:numPr>
        <w:rPr>
          <w:rFonts w:ascii="Segoe UI" w:hAnsi="Segoe UI" w:cs="Segoe UI"/>
          <w:b/>
          <w:bCs/>
          <w:sz w:val="22"/>
          <w:szCs w:val="22"/>
        </w:rPr>
      </w:pPr>
      <w:r w:rsidRPr="00A763A1">
        <w:rPr>
          <w:rFonts w:ascii="Segoe UI" w:hAnsi="Segoe UI" w:cs="Segoe UI"/>
          <w:b/>
          <w:bCs/>
          <w:sz w:val="22"/>
          <w:szCs w:val="22"/>
        </w:rPr>
        <w:t xml:space="preserve">STOPS </w:t>
      </w:r>
      <w:r w:rsidR="002E7F39">
        <w:rPr>
          <w:rFonts w:ascii="Segoe UI" w:hAnsi="Segoe UI" w:cs="Segoe UI"/>
          <w:b/>
          <w:bCs/>
          <w:sz w:val="22"/>
          <w:szCs w:val="22"/>
        </w:rPr>
        <w:t>O</w:t>
      </w:r>
      <w:r w:rsidRPr="00A763A1">
        <w:rPr>
          <w:rFonts w:ascii="Segoe UI" w:hAnsi="Segoe UI" w:cs="Segoe UI"/>
          <w:b/>
          <w:bCs/>
          <w:sz w:val="22"/>
          <w:szCs w:val="22"/>
        </w:rPr>
        <w:t xml:space="preserve">utput </w:t>
      </w:r>
      <w:r w:rsidR="002E7F39">
        <w:rPr>
          <w:rFonts w:ascii="Segoe UI" w:hAnsi="Segoe UI" w:cs="Segoe UI"/>
          <w:b/>
          <w:bCs/>
          <w:sz w:val="22"/>
          <w:szCs w:val="22"/>
        </w:rPr>
        <w:t>F</w:t>
      </w:r>
      <w:r w:rsidRPr="00A763A1">
        <w:rPr>
          <w:rFonts w:ascii="Segoe UI" w:hAnsi="Segoe UI" w:cs="Segoe UI"/>
          <w:b/>
          <w:bCs/>
          <w:sz w:val="22"/>
          <w:szCs w:val="22"/>
        </w:rPr>
        <w:t>ile</w:t>
      </w:r>
      <w:r>
        <w:rPr>
          <w:rFonts w:ascii="Segoe UI" w:hAnsi="Segoe UI" w:cs="Segoe UI"/>
          <w:b/>
          <w:bCs/>
          <w:sz w:val="22"/>
          <w:szCs w:val="22"/>
        </w:rPr>
        <w:t>:</w:t>
      </w:r>
      <w:r>
        <w:rPr>
          <w:rFonts w:ascii="Segoe UI" w:hAnsi="Segoe UI" w:cs="Segoe UI"/>
          <w:sz w:val="22"/>
          <w:szCs w:val="22"/>
        </w:rPr>
        <w:t xml:space="preserve"> Copy the *Results.prn file from </w:t>
      </w:r>
      <w:r w:rsidR="00B250FB">
        <w:rPr>
          <w:rFonts w:ascii="Segoe UI" w:hAnsi="Segoe UI" w:cs="Segoe UI"/>
          <w:sz w:val="22"/>
          <w:szCs w:val="22"/>
        </w:rPr>
        <w:t>the</w:t>
      </w:r>
      <w:r>
        <w:rPr>
          <w:rFonts w:ascii="Segoe UI" w:hAnsi="Segoe UI" w:cs="Segoe UI"/>
          <w:sz w:val="22"/>
          <w:szCs w:val="22"/>
        </w:rPr>
        <w:t xml:space="preserve"> </w:t>
      </w:r>
      <w:r w:rsidR="007C3CD8">
        <w:rPr>
          <w:rFonts w:ascii="Segoe UI" w:hAnsi="Segoe UI" w:cs="Segoe UI"/>
          <w:sz w:val="22"/>
          <w:szCs w:val="22"/>
        </w:rPr>
        <w:t xml:space="preserve">STOPS </w:t>
      </w:r>
      <w:r>
        <w:rPr>
          <w:rFonts w:ascii="Segoe UI" w:hAnsi="Segoe UI" w:cs="Segoe UI"/>
          <w:sz w:val="22"/>
          <w:szCs w:val="22"/>
        </w:rPr>
        <w:t>model run</w:t>
      </w:r>
      <w:r w:rsidR="007C3CD8">
        <w:rPr>
          <w:rFonts w:ascii="Segoe UI" w:hAnsi="Segoe UI" w:cs="Segoe UI"/>
          <w:sz w:val="22"/>
          <w:szCs w:val="22"/>
        </w:rPr>
        <w:t>’s “Reports” folder</w:t>
      </w:r>
      <w:r w:rsidR="00DC1804">
        <w:rPr>
          <w:rFonts w:ascii="Segoe UI" w:hAnsi="Segoe UI" w:cs="Segoe UI"/>
          <w:sz w:val="22"/>
          <w:szCs w:val="22"/>
        </w:rPr>
        <w:t xml:space="preserve"> into the Inputs folder</w:t>
      </w:r>
      <w:r>
        <w:rPr>
          <w:rFonts w:ascii="Segoe UI" w:hAnsi="Segoe UI" w:cs="Segoe UI"/>
          <w:sz w:val="22"/>
          <w:szCs w:val="22"/>
        </w:rPr>
        <w:t>.</w:t>
      </w:r>
    </w:p>
    <w:p w14:paraId="69B8C655" w14:textId="1EACFF0B" w:rsidR="00A763A1" w:rsidRDefault="00A763A1" w:rsidP="00A763A1">
      <w:pPr>
        <w:pStyle w:val="ListParagraph"/>
        <w:numPr>
          <w:ilvl w:val="0"/>
          <w:numId w:val="42"/>
        </w:numPr>
        <w:rPr>
          <w:rFonts w:ascii="Segoe UI" w:hAnsi="Segoe UI" w:cs="Segoe UI"/>
          <w:sz w:val="22"/>
          <w:szCs w:val="22"/>
        </w:rPr>
      </w:pPr>
      <w:r w:rsidRPr="00A763A1">
        <w:rPr>
          <w:rFonts w:ascii="Segoe UI" w:hAnsi="Segoe UI" w:cs="Segoe UI"/>
          <w:b/>
          <w:bCs/>
          <w:sz w:val="22"/>
          <w:szCs w:val="22"/>
        </w:rPr>
        <w:t>GTFS files:</w:t>
      </w:r>
      <w:r>
        <w:rPr>
          <w:rFonts w:ascii="Segoe UI" w:hAnsi="Segoe UI" w:cs="Segoe UI"/>
          <w:sz w:val="22"/>
          <w:szCs w:val="22"/>
        </w:rPr>
        <w:t xml:space="preserve"> Copy all GTFS folders used</w:t>
      </w:r>
      <w:r w:rsidR="0084683D">
        <w:rPr>
          <w:rFonts w:ascii="Segoe UI" w:hAnsi="Segoe UI" w:cs="Segoe UI"/>
          <w:sz w:val="22"/>
          <w:szCs w:val="22"/>
        </w:rPr>
        <w:t xml:space="preserve"> in the </w:t>
      </w:r>
      <w:r w:rsidR="00B250FB">
        <w:rPr>
          <w:rFonts w:ascii="Segoe UI" w:hAnsi="Segoe UI" w:cs="Segoe UI"/>
          <w:sz w:val="22"/>
          <w:szCs w:val="22"/>
        </w:rPr>
        <w:t xml:space="preserve">STOPS </w:t>
      </w:r>
      <w:r w:rsidR="0084683D">
        <w:rPr>
          <w:rFonts w:ascii="Segoe UI" w:hAnsi="Segoe UI" w:cs="Segoe UI"/>
          <w:sz w:val="22"/>
          <w:szCs w:val="22"/>
        </w:rPr>
        <w:t xml:space="preserve">model run </w:t>
      </w:r>
      <w:r w:rsidR="00D63603" w:rsidRPr="00D63603">
        <w:rPr>
          <w:rFonts w:ascii="Segoe UI" w:hAnsi="Segoe UI" w:cs="Segoe UI"/>
          <w:sz w:val="22"/>
          <w:szCs w:val="22"/>
        </w:rPr>
        <w:t>(those that produced the *Results.prn file) into the Inputs folder</w:t>
      </w:r>
      <w:r w:rsidR="00A15B77">
        <w:rPr>
          <w:rFonts w:ascii="Segoe UI" w:hAnsi="Segoe UI" w:cs="Segoe UI"/>
          <w:sz w:val="22"/>
          <w:szCs w:val="22"/>
        </w:rPr>
        <w:t>.</w:t>
      </w:r>
    </w:p>
    <w:p w14:paraId="35B5FA10" w14:textId="0F16A09A" w:rsidR="00A763A1" w:rsidRPr="00A9311B" w:rsidRDefault="00A9311B" w:rsidP="00A763A1">
      <w:pPr>
        <w:pStyle w:val="ListParagraph"/>
        <w:numPr>
          <w:ilvl w:val="0"/>
          <w:numId w:val="42"/>
        </w:numPr>
        <w:rPr>
          <w:rFonts w:ascii="Segoe UI" w:hAnsi="Segoe UI" w:cs="Segoe UI"/>
          <w:b/>
          <w:bCs/>
          <w:sz w:val="22"/>
          <w:szCs w:val="22"/>
        </w:rPr>
      </w:pPr>
      <w:r w:rsidRPr="00A9311B">
        <w:rPr>
          <w:rFonts w:ascii="Segoe UI" w:hAnsi="Segoe UI" w:cs="Segoe UI"/>
          <w:b/>
          <w:bCs/>
          <w:sz w:val="22"/>
          <w:szCs w:val="22"/>
        </w:rPr>
        <w:t>Input_Data&amp;Parameters.xlsx</w:t>
      </w:r>
      <w:r>
        <w:rPr>
          <w:rFonts w:ascii="Segoe UI" w:hAnsi="Segoe UI" w:cs="Segoe UI"/>
          <w:b/>
          <w:bCs/>
          <w:sz w:val="22"/>
          <w:szCs w:val="22"/>
        </w:rPr>
        <w:t>:</w:t>
      </w:r>
      <w:r>
        <w:rPr>
          <w:rFonts w:ascii="Segoe UI" w:hAnsi="Segoe UI" w:cs="Segoe UI"/>
          <w:sz w:val="22"/>
          <w:szCs w:val="22"/>
        </w:rPr>
        <w:t xml:space="preserve"> Update </w:t>
      </w:r>
      <w:r w:rsidR="00BC772B">
        <w:rPr>
          <w:rFonts w:ascii="Segoe UI" w:hAnsi="Segoe UI" w:cs="Segoe UI"/>
          <w:sz w:val="22"/>
          <w:szCs w:val="22"/>
        </w:rPr>
        <w:t>the following sheets in the</w:t>
      </w:r>
      <w:r>
        <w:rPr>
          <w:rFonts w:ascii="Segoe UI" w:hAnsi="Segoe UI" w:cs="Segoe UI"/>
          <w:sz w:val="22"/>
          <w:szCs w:val="22"/>
        </w:rPr>
        <w:t xml:space="preserve"> Excel file:</w:t>
      </w:r>
    </w:p>
    <w:p w14:paraId="25E817D5" w14:textId="763AFD4D" w:rsidR="00A9311B" w:rsidRPr="00F76FC5" w:rsidRDefault="00A9311B" w:rsidP="005D3496">
      <w:pPr>
        <w:pStyle w:val="ListParagraph"/>
        <w:numPr>
          <w:ilvl w:val="1"/>
          <w:numId w:val="42"/>
        </w:numPr>
        <w:ind w:left="720"/>
        <w:rPr>
          <w:rFonts w:ascii="Segoe UI" w:hAnsi="Segoe UI" w:cs="Segoe UI"/>
          <w:b/>
          <w:bCs/>
          <w:sz w:val="22"/>
          <w:szCs w:val="22"/>
        </w:rPr>
      </w:pPr>
      <w:proofErr w:type="spellStart"/>
      <w:r>
        <w:rPr>
          <w:rFonts w:ascii="Segoe UI" w:hAnsi="Segoe UI" w:cs="Segoe UI"/>
          <w:b/>
          <w:bCs/>
          <w:sz w:val="22"/>
          <w:szCs w:val="22"/>
        </w:rPr>
        <w:t>Route_Mode_Lookup</w:t>
      </w:r>
      <w:proofErr w:type="spellEnd"/>
      <w:r>
        <w:rPr>
          <w:rFonts w:ascii="Segoe UI" w:hAnsi="Segoe UI" w:cs="Segoe UI"/>
          <w:b/>
          <w:bCs/>
          <w:sz w:val="22"/>
          <w:szCs w:val="22"/>
        </w:rPr>
        <w:t xml:space="preserve"> Sheet:</w:t>
      </w:r>
      <w:r>
        <w:rPr>
          <w:rFonts w:ascii="Segoe UI" w:hAnsi="Segoe UI" w:cs="Segoe UI"/>
          <w:sz w:val="22"/>
          <w:szCs w:val="22"/>
        </w:rPr>
        <w:t xml:space="preserve"> </w:t>
      </w:r>
      <w:r w:rsidR="00D27C3B" w:rsidRPr="00D27C3B">
        <w:rPr>
          <w:rFonts w:ascii="Segoe UI" w:hAnsi="Segoe UI" w:cs="Segoe UI"/>
          <w:sz w:val="22"/>
          <w:szCs w:val="22"/>
        </w:rPr>
        <w:t xml:space="preserve">In the </w:t>
      </w:r>
      <w:proofErr w:type="spellStart"/>
      <w:r w:rsidR="00D27C3B" w:rsidRPr="00D27C3B">
        <w:rPr>
          <w:rFonts w:ascii="Segoe UI" w:hAnsi="Segoe UI" w:cs="Segoe UI"/>
          <w:sz w:val="22"/>
          <w:szCs w:val="22"/>
        </w:rPr>
        <w:t>Route_ID</w:t>
      </w:r>
      <w:proofErr w:type="spellEnd"/>
      <w:r w:rsidR="00D27C3B" w:rsidRPr="00D27C3B">
        <w:rPr>
          <w:rFonts w:ascii="Segoe UI" w:hAnsi="Segoe UI" w:cs="Segoe UI"/>
          <w:sz w:val="22"/>
          <w:szCs w:val="22"/>
        </w:rPr>
        <w:t xml:space="preserve"> column, list all route IDs used in the STOPS model run (these can be found in Table 10.01 of the *Results.prn file)</w:t>
      </w:r>
      <w:r w:rsidR="009C2ADD">
        <w:rPr>
          <w:rFonts w:ascii="Segoe UI" w:hAnsi="Segoe UI" w:cs="Segoe UI"/>
          <w:sz w:val="22"/>
          <w:szCs w:val="22"/>
        </w:rPr>
        <w:t xml:space="preserve">. </w:t>
      </w:r>
      <w:r w:rsidR="009C2ADD" w:rsidRPr="009C2ADD">
        <w:rPr>
          <w:rFonts w:ascii="Segoe UI" w:hAnsi="Segoe UI" w:cs="Segoe UI"/>
          <w:sz w:val="22"/>
          <w:szCs w:val="22"/>
        </w:rPr>
        <w:t>In the Mode column, assign the corresponding transit mode for each route ID</w:t>
      </w:r>
      <w:r w:rsidR="009C2ADD">
        <w:rPr>
          <w:rFonts w:ascii="Segoe UI" w:hAnsi="Segoe UI" w:cs="Segoe UI"/>
          <w:sz w:val="22"/>
          <w:szCs w:val="22"/>
        </w:rPr>
        <w:t>.</w:t>
      </w:r>
    </w:p>
    <w:p w14:paraId="308C580A" w14:textId="169984A2" w:rsidR="00F76FC5" w:rsidRDefault="00A60D10" w:rsidP="00DC2185">
      <w:pPr>
        <w:pStyle w:val="ListParagraph"/>
        <w:numPr>
          <w:ilvl w:val="2"/>
          <w:numId w:val="42"/>
        </w:numPr>
        <w:tabs>
          <w:tab w:val="left" w:pos="1080"/>
        </w:tabs>
        <w:ind w:left="1080"/>
        <w:rPr>
          <w:rFonts w:ascii="Segoe UI" w:hAnsi="Segoe UI" w:cs="Segoe UI"/>
          <w:sz w:val="22"/>
          <w:szCs w:val="22"/>
        </w:rPr>
      </w:pPr>
      <w:r w:rsidRPr="00A60D10">
        <w:rPr>
          <w:rFonts w:ascii="Segoe UI" w:hAnsi="Segoe UI" w:cs="Segoe UI"/>
          <w:sz w:val="22"/>
          <w:szCs w:val="22"/>
        </w:rPr>
        <w:t>The provided Excel file includes route IDs and mode definitions for the 2024 and 2050 GTFS networks of the Boston Regional STOPS mode</w:t>
      </w:r>
      <w:r w:rsidR="00C11C1C">
        <w:rPr>
          <w:rFonts w:ascii="Segoe UI" w:hAnsi="Segoe UI" w:cs="Segoe UI"/>
          <w:sz w:val="22"/>
          <w:szCs w:val="22"/>
        </w:rPr>
        <w:t>l</w:t>
      </w:r>
      <w:r w:rsidR="000141D4">
        <w:rPr>
          <w:rFonts w:ascii="Segoe UI" w:hAnsi="Segoe UI" w:cs="Segoe UI"/>
          <w:sz w:val="22"/>
          <w:szCs w:val="22"/>
        </w:rPr>
        <w:t>.</w:t>
      </w:r>
    </w:p>
    <w:p w14:paraId="782645A6" w14:textId="39FFD334" w:rsidR="000141D4" w:rsidRPr="002B6019" w:rsidRDefault="000C2EC6" w:rsidP="0033587F">
      <w:pPr>
        <w:pStyle w:val="ListParagraph"/>
        <w:numPr>
          <w:ilvl w:val="1"/>
          <w:numId w:val="42"/>
        </w:numPr>
        <w:ind w:left="720"/>
        <w:rPr>
          <w:rFonts w:ascii="Segoe UI" w:hAnsi="Segoe UI" w:cs="Segoe UI"/>
          <w:b/>
          <w:bCs/>
          <w:sz w:val="22"/>
          <w:szCs w:val="22"/>
        </w:rPr>
      </w:pPr>
      <w:r w:rsidRPr="002B6019">
        <w:rPr>
          <w:rFonts w:ascii="Segoe UI" w:hAnsi="Segoe UI" w:cs="Segoe UI"/>
          <w:b/>
          <w:bCs/>
          <w:sz w:val="22"/>
          <w:szCs w:val="22"/>
        </w:rPr>
        <w:t>GTFS Sheet:</w:t>
      </w:r>
      <w:r w:rsidRPr="002B6019">
        <w:rPr>
          <w:rFonts w:ascii="Segoe UI" w:hAnsi="Segoe UI" w:cs="Segoe UI"/>
          <w:sz w:val="22"/>
          <w:szCs w:val="22"/>
        </w:rPr>
        <w:t xml:space="preserve"> </w:t>
      </w:r>
      <w:r w:rsidR="00244CB8" w:rsidRPr="002B6019">
        <w:rPr>
          <w:rFonts w:ascii="Segoe UI" w:hAnsi="Segoe UI" w:cs="Segoe UI"/>
          <w:sz w:val="22"/>
          <w:szCs w:val="22"/>
        </w:rPr>
        <w:t>Column 1: List the GTFS folder names used in the STOPS run (these must match the folder names)</w:t>
      </w:r>
      <w:r w:rsidR="0044175B" w:rsidRPr="002B6019">
        <w:rPr>
          <w:rFonts w:ascii="Segoe UI" w:hAnsi="Segoe UI" w:cs="Segoe UI"/>
          <w:sz w:val="22"/>
          <w:szCs w:val="22"/>
        </w:rPr>
        <w:t>;</w:t>
      </w:r>
      <w:r w:rsidR="00244CB8" w:rsidRPr="00244CB8">
        <w:rPr>
          <w:rFonts w:ascii="Segoe UI" w:hAnsi="Segoe UI" w:cs="Segoe UI"/>
          <w:sz w:val="22"/>
          <w:szCs w:val="22"/>
        </w:rPr>
        <w:t xml:space="preserve"> Column 2: Enter the corresponding agency names</w:t>
      </w:r>
      <w:r w:rsidR="0044175B" w:rsidRPr="002B6019">
        <w:rPr>
          <w:rFonts w:ascii="Segoe UI" w:hAnsi="Segoe UI" w:cs="Segoe UI"/>
          <w:sz w:val="22"/>
          <w:szCs w:val="22"/>
        </w:rPr>
        <w:t xml:space="preserve">; </w:t>
      </w:r>
      <w:r w:rsidR="00244CB8" w:rsidRPr="002B6019">
        <w:rPr>
          <w:rFonts w:ascii="Segoe UI" w:hAnsi="Segoe UI" w:cs="Segoe UI"/>
          <w:sz w:val="22"/>
          <w:szCs w:val="22"/>
        </w:rPr>
        <w:t>Column 3: Specify the GTFS suffix (as defined in the STOPS parameter file).</w:t>
      </w:r>
    </w:p>
    <w:p w14:paraId="493FAA86" w14:textId="0FFF4F22" w:rsidR="0074369B" w:rsidRDefault="00B27F9B" w:rsidP="00DC2185">
      <w:pPr>
        <w:pStyle w:val="ListParagraph"/>
        <w:numPr>
          <w:ilvl w:val="2"/>
          <w:numId w:val="42"/>
        </w:numPr>
        <w:ind w:left="1080"/>
        <w:rPr>
          <w:rFonts w:ascii="Segoe UI" w:hAnsi="Segoe UI" w:cs="Segoe UI"/>
          <w:sz w:val="22"/>
          <w:szCs w:val="22"/>
        </w:rPr>
      </w:pPr>
      <w:r w:rsidRPr="00B27F9B">
        <w:rPr>
          <w:rFonts w:ascii="Segoe UI" w:hAnsi="Segoe UI" w:cs="Segoe UI"/>
          <w:sz w:val="22"/>
          <w:szCs w:val="22"/>
        </w:rPr>
        <w:t>The provided file includes folder names, agencies, and suffixes for the 2024 and 2050 Boston Regional STOPS scenarios</w:t>
      </w:r>
      <w:r w:rsidR="0074369B">
        <w:rPr>
          <w:rFonts w:ascii="Segoe UI" w:hAnsi="Segoe UI" w:cs="Segoe UI"/>
          <w:sz w:val="22"/>
          <w:szCs w:val="22"/>
        </w:rPr>
        <w:t>.</w:t>
      </w:r>
    </w:p>
    <w:p w14:paraId="3E366EA6" w14:textId="2B82D0A2" w:rsidR="0074369B" w:rsidRPr="00552EAA" w:rsidRDefault="007D1817" w:rsidP="005D3496">
      <w:pPr>
        <w:pStyle w:val="ListParagraph"/>
        <w:numPr>
          <w:ilvl w:val="1"/>
          <w:numId w:val="42"/>
        </w:numPr>
        <w:ind w:left="720"/>
        <w:rPr>
          <w:rFonts w:ascii="Segoe UI" w:hAnsi="Segoe UI" w:cs="Segoe UI"/>
          <w:b/>
          <w:bCs/>
          <w:sz w:val="22"/>
          <w:szCs w:val="22"/>
        </w:rPr>
      </w:pPr>
      <w:r>
        <w:rPr>
          <w:rFonts w:ascii="Segoe UI" w:hAnsi="Segoe UI" w:cs="Segoe UI"/>
          <w:b/>
          <w:bCs/>
          <w:sz w:val="22"/>
          <w:szCs w:val="22"/>
        </w:rPr>
        <w:t>Results.prn Sheet:</w:t>
      </w:r>
      <w:r>
        <w:rPr>
          <w:rFonts w:ascii="Segoe UI" w:hAnsi="Segoe UI" w:cs="Segoe UI"/>
          <w:sz w:val="22"/>
          <w:szCs w:val="22"/>
        </w:rPr>
        <w:t xml:space="preserve"> In cell A2 enter the full name of the *Results.prn file from the STOPS run.</w:t>
      </w:r>
    </w:p>
    <w:p w14:paraId="4ED2B3B7" w14:textId="2FB82B7B" w:rsidR="00EC1AF0" w:rsidRPr="00EC1AF0" w:rsidRDefault="00EC1AF0" w:rsidP="00EC1AF0">
      <w:pPr>
        <w:rPr>
          <w:rFonts w:ascii="Segoe UI" w:hAnsi="Segoe UI" w:cs="Segoe UI"/>
          <w:b/>
          <w:bCs/>
          <w:color w:val="EC9C29"/>
          <w:sz w:val="28"/>
          <w:szCs w:val="28"/>
        </w:rPr>
      </w:pPr>
      <w:r>
        <w:rPr>
          <w:rFonts w:ascii="Segoe UI" w:hAnsi="Segoe UI" w:cs="Segoe UI"/>
          <w:b/>
          <w:bCs/>
          <w:color w:val="EC9C29"/>
          <w:sz w:val="28"/>
          <w:szCs w:val="28"/>
        </w:rPr>
        <w:lastRenderedPageBreak/>
        <w:t>Running the Script</w:t>
      </w:r>
    </w:p>
    <w:p w14:paraId="5BC390D0" w14:textId="77777777" w:rsidR="00F8401A" w:rsidRPr="00F8401A" w:rsidRDefault="00F8401A" w:rsidP="00F8401A">
      <w:pPr>
        <w:rPr>
          <w:rFonts w:ascii="Segoe UI" w:hAnsi="Segoe UI" w:cs="Segoe UI"/>
          <w:sz w:val="22"/>
          <w:szCs w:val="22"/>
        </w:rPr>
      </w:pPr>
      <w:r w:rsidRPr="00F8401A">
        <w:rPr>
          <w:rFonts w:ascii="Segoe UI" w:hAnsi="Segoe UI" w:cs="Segoe UI"/>
          <w:sz w:val="22"/>
          <w:szCs w:val="22"/>
        </w:rPr>
        <w:t xml:space="preserve">Once all inputs are placed in the Inputs folder and the Excel file is updated, run the </w:t>
      </w:r>
      <w:proofErr w:type="spellStart"/>
      <w:r w:rsidRPr="00F8401A">
        <w:rPr>
          <w:rFonts w:ascii="Segoe UI" w:hAnsi="Segoe UI" w:cs="Segoe UI"/>
          <w:sz w:val="22"/>
          <w:szCs w:val="22"/>
        </w:rPr>
        <w:t>Summary.R</w:t>
      </w:r>
      <w:proofErr w:type="spellEnd"/>
      <w:r w:rsidRPr="00F8401A">
        <w:rPr>
          <w:rFonts w:ascii="Segoe UI" w:hAnsi="Segoe UI" w:cs="Segoe UI"/>
          <w:sz w:val="22"/>
          <w:szCs w:val="22"/>
        </w:rPr>
        <w:t xml:space="preserve"> script.</w:t>
      </w:r>
    </w:p>
    <w:p w14:paraId="2BB52818" w14:textId="775873F4" w:rsidR="00552EAA" w:rsidRPr="00552EAA" w:rsidRDefault="00F8401A" w:rsidP="00552EAA">
      <w:pPr>
        <w:rPr>
          <w:rFonts w:ascii="Segoe UI" w:hAnsi="Segoe UI" w:cs="Segoe UI"/>
          <w:sz w:val="22"/>
          <w:szCs w:val="22"/>
        </w:rPr>
      </w:pPr>
      <w:r w:rsidRPr="00F8401A">
        <w:rPr>
          <w:rFonts w:ascii="Segoe UI" w:hAnsi="Segoe UI" w:cs="Segoe UI"/>
          <w:b/>
          <w:bCs/>
          <w:sz w:val="22"/>
          <w:szCs w:val="22"/>
        </w:rPr>
        <w:t>Runtime:</w:t>
      </w:r>
      <w:r w:rsidRPr="00F8401A">
        <w:rPr>
          <w:rFonts w:ascii="Segoe UI" w:hAnsi="Segoe UI" w:cs="Segoe UI"/>
          <w:sz w:val="22"/>
          <w:szCs w:val="22"/>
        </w:rPr>
        <w:t xml:space="preserve"> 2</w:t>
      </w:r>
      <w:r w:rsidR="003D1BB3">
        <w:rPr>
          <w:rFonts w:ascii="Segoe UI" w:hAnsi="Segoe UI" w:cs="Segoe UI"/>
          <w:sz w:val="22"/>
          <w:szCs w:val="22"/>
        </w:rPr>
        <w:t>-3</w:t>
      </w:r>
      <w:r w:rsidRPr="00F8401A">
        <w:rPr>
          <w:rFonts w:ascii="Segoe UI" w:hAnsi="Segoe UI" w:cs="Segoe UI"/>
          <w:sz w:val="22"/>
          <w:szCs w:val="22"/>
        </w:rPr>
        <w:t xml:space="preserve"> minutes</w:t>
      </w:r>
    </w:p>
    <w:p w14:paraId="6AFE3E1A" w14:textId="28C65516" w:rsidR="00552EAA" w:rsidRPr="00552EAA" w:rsidRDefault="00552EAA" w:rsidP="00552EAA">
      <w:pPr>
        <w:rPr>
          <w:rFonts w:ascii="Segoe UI" w:hAnsi="Segoe UI" w:cs="Segoe UI"/>
          <w:b/>
          <w:bCs/>
          <w:color w:val="EC9C29"/>
          <w:sz w:val="28"/>
          <w:szCs w:val="28"/>
        </w:rPr>
      </w:pPr>
      <w:proofErr w:type="gramStart"/>
      <w:r>
        <w:rPr>
          <w:rFonts w:ascii="Segoe UI" w:hAnsi="Segoe UI" w:cs="Segoe UI"/>
          <w:b/>
          <w:bCs/>
          <w:color w:val="EC9C29"/>
          <w:sz w:val="28"/>
          <w:szCs w:val="28"/>
        </w:rPr>
        <w:t>Outputs</w:t>
      </w:r>
      <w:proofErr w:type="gramEnd"/>
    </w:p>
    <w:p w14:paraId="2189DCFD" w14:textId="486B9C2B" w:rsidR="00770E63" w:rsidRPr="004201B4" w:rsidRDefault="00A05312" w:rsidP="002F317D">
      <w:pPr>
        <w:rPr>
          <w:rFonts w:ascii="Segoe UI" w:hAnsi="Segoe UI" w:cs="Segoe UI"/>
          <w:noProof/>
          <w:sz w:val="22"/>
          <w:szCs w:val="22"/>
        </w:rPr>
      </w:pPr>
      <w:r w:rsidRPr="00A05312">
        <w:rPr>
          <w:rFonts w:ascii="Segoe UI" w:hAnsi="Segoe UI" w:cs="Segoe UI"/>
          <w:noProof/>
          <w:sz w:val="22"/>
          <w:szCs w:val="22"/>
        </w:rPr>
        <w:t xml:space="preserve">The script will automatically create an Outputs folder (if it doesn't already exist) and generate </w:t>
      </w:r>
      <w:r w:rsidRPr="00A05312">
        <w:rPr>
          <w:rFonts w:ascii="Segoe UI" w:hAnsi="Segoe UI" w:cs="Segoe UI"/>
          <w:b/>
          <w:bCs/>
          <w:noProof/>
          <w:sz w:val="22"/>
          <w:szCs w:val="22"/>
        </w:rPr>
        <w:t>six summary CSV files</w:t>
      </w:r>
      <w:r w:rsidR="008E5147">
        <w:rPr>
          <w:rFonts w:ascii="Segoe UI" w:hAnsi="Segoe UI" w:cs="Segoe UI"/>
          <w:b/>
          <w:bCs/>
          <w:noProof/>
          <w:sz w:val="22"/>
          <w:szCs w:val="22"/>
        </w:rPr>
        <w:t xml:space="preserve"> </w:t>
      </w:r>
      <w:r w:rsidR="008E5147" w:rsidRPr="008E5147">
        <w:rPr>
          <w:rFonts w:ascii="Segoe UI" w:hAnsi="Segoe UI" w:cs="Segoe UI"/>
          <w:noProof/>
          <w:sz w:val="22"/>
          <w:szCs w:val="22"/>
        </w:rPr>
        <w:t>as</w:t>
      </w:r>
      <w:r w:rsidR="008E5147">
        <w:rPr>
          <w:rFonts w:ascii="Segoe UI" w:hAnsi="Segoe UI" w:cs="Segoe UI"/>
          <w:b/>
          <w:bCs/>
          <w:noProof/>
          <w:sz w:val="22"/>
          <w:szCs w:val="22"/>
        </w:rPr>
        <w:t xml:space="preserve"> </w:t>
      </w:r>
      <w:r w:rsidR="00AD7CE9" w:rsidRPr="004201B4">
        <w:rPr>
          <w:rFonts w:ascii="Segoe UI" w:hAnsi="Segoe UI" w:cs="Segoe UI"/>
          <w:noProof/>
          <w:sz w:val="22"/>
          <w:szCs w:val="22"/>
        </w:rPr>
        <w:t>shown below</w:t>
      </w:r>
      <w:r w:rsidR="001C3688" w:rsidRPr="004201B4">
        <w:rPr>
          <w:rFonts w:ascii="Segoe UI" w:hAnsi="Segoe UI" w:cs="Segoe UI"/>
          <w:noProof/>
          <w:sz w:val="22"/>
          <w:szCs w:val="22"/>
        </w:rPr>
        <w:t>:</w:t>
      </w:r>
    </w:p>
    <w:p w14:paraId="2BEE8393" w14:textId="08948137" w:rsidR="00AD7CE9" w:rsidRDefault="00AD7CE9" w:rsidP="002F317D">
      <w:pPr>
        <w:rPr>
          <w:rFonts w:ascii="Segoe UI" w:hAnsi="Segoe UI" w:cs="Segoe UI"/>
          <w:b/>
          <w:bCs/>
          <w:color w:val="EC9C29"/>
          <w:sz w:val="28"/>
          <w:szCs w:val="28"/>
        </w:rPr>
      </w:pPr>
      <w:r>
        <w:rPr>
          <w:rFonts w:ascii="Segoe UI" w:hAnsi="Segoe UI" w:cs="Segoe UI"/>
          <w:b/>
          <w:bCs/>
          <w:noProof/>
          <w:color w:val="EC9C29"/>
          <w:sz w:val="28"/>
          <w:szCs w:val="28"/>
        </w:rPr>
        <w:drawing>
          <wp:inline distT="0" distB="0" distL="0" distR="0" wp14:anchorId="7008A013" wp14:editId="3BD0D0F4">
            <wp:extent cx="5478450" cy="1828800"/>
            <wp:effectExtent l="0" t="0" r="8255" b="0"/>
            <wp:docPr id="3716852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52" b="6732"/>
                    <a:stretch/>
                  </pic:blipFill>
                  <pic:spPr bwMode="auto">
                    <a:xfrm>
                      <a:off x="0" y="0"/>
                      <a:ext cx="547845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3FD1C0" w14:textId="6F993F2F" w:rsidR="004201B4" w:rsidRPr="004201B4" w:rsidRDefault="002F40E1" w:rsidP="004201B4">
      <w:pPr>
        <w:rPr>
          <w:rFonts w:ascii="Segoe UI" w:hAnsi="Segoe UI" w:cs="Segoe UI"/>
          <w:noProof/>
          <w:sz w:val="22"/>
          <w:szCs w:val="22"/>
        </w:rPr>
      </w:pPr>
      <w:r>
        <w:rPr>
          <w:rFonts w:ascii="Segoe UI" w:hAnsi="Segoe UI" w:cs="Segoe UI"/>
          <w:noProof/>
          <w:sz w:val="22"/>
          <w:szCs w:val="22"/>
        </w:rPr>
        <w:t>S</w:t>
      </w:r>
      <w:r w:rsidR="00095B31">
        <w:rPr>
          <w:rFonts w:ascii="Segoe UI" w:hAnsi="Segoe UI" w:cs="Segoe UI"/>
          <w:noProof/>
          <w:sz w:val="22"/>
          <w:szCs w:val="22"/>
        </w:rPr>
        <w:t xml:space="preserve">ample </w:t>
      </w:r>
      <w:r>
        <w:rPr>
          <w:rFonts w:ascii="Segoe UI" w:hAnsi="Segoe UI" w:cs="Segoe UI"/>
          <w:noProof/>
          <w:sz w:val="22"/>
          <w:szCs w:val="22"/>
        </w:rPr>
        <w:t xml:space="preserve">output </w:t>
      </w:r>
      <w:r w:rsidR="00095B31">
        <w:rPr>
          <w:rFonts w:ascii="Segoe UI" w:hAnsi="Segoe UI" w:cs="Segoe UI"/>
          <w:noProof/>
          <w:sz w:val="22"/>
          <w:szCs w:val="22"/>
        </w:rPr>
        <w:t>from the Route&amp;StopLevel_Estimates is shown below</w:t>
      </w:r>
      <w:r w:rsidR="004201B4" w:rsidRPr="004201B4">
        <w:rPr>
          <w:rFonts w:ascii="Segoe UI" w:hAnsi="Segoe UI" w:cs="Segoe UI"/>
          <w:noProof/>
          <w:sz w:val="22"/>
          <w:szCs w:val="22"/>
        </w:rPr>
        <w:t>:</w:t>
      </w:r>
    </w:p>
    <w:p w14:paraId="2ED20B74" w14:textId="48201721" w:rsidR="004201B4" w:rsidRDefault="004201B4" w:rsidP="002F317D">
      <w:pPr>
        <w:rPr>
          <w:rFonts w:ascii="Segoe UI" w:hAnsi="Segoe UI" w:cs="Segoe UI"/>
          <w:b/>
          <w:bCs/>
          <w:color w:val="EC9C29"/>
          <w:sz w:val="28"/>
          <w:szCs w:val="28"/>
        </w:rPr>
      </w:pPr>
      <w:r w:rsidRPr="004201B4">
        <w:rPr>
          <w:noProof/>
        </w:rPr>
        <w:drawing>
          <wp:inline distT="0" distB="0" distL="0" distR="0" wp14:anchorId="12243A29" wp14:editId="4BBD506D">
            <wp:extent cx="5943600" cy="1155700"/>
            <wp:effectExtent l="19050" t="19050" r="19050" b="25400"/>
            <wp:docPr id="839235928" name="Picture 1" descr="A group of people with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235928" name="Picture 1" descr="A group of people with numbers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74AC6" w14:textId="3ADA59C8" w:rsidR="002061C7" w:rsidRPr="004201B4" w:rsidRDefault="0026724F" w:rsidP="002061C7">
      <w:pPr>
        <w:rPr>
          <w:rFonts w:ascii="Segoe UI" w:hAnsi="Segoe UI" w:cs="Segoe UI"/>
          <w:noProof/>
          <w:sz w:val="22"/>
          <w:szCs w:val="22"/>
        </w:rPr>
      </w:pPr>
      <w:r>
        <w:rPr>
          <w:rFonts w:ascii="Segoe UI" w:hAnsi="Segoe UI" w:cs="Segoe UI"/>
          <w:noProof/>
          <w:sz w:val="22"/>
          <w:szCs w:val="22"/>
        </w:rPr>
        <w:t xml:space="preserve">Sample output from </w:t>
      </w:r>
      <w:r w:rsidR="002061C7">
        <w:rPr>
          <w:rFonts w:ascii="Segoe UI" w:hAnsi="Segoe UI" w:cs="Segoe UI"/>
          <w:noProof/>
          <w:sz w:val="22"/>
          <w:szCs w:val="22"/>
        </w:rPr>
        <w:t>the StopLevelAccessMode_Estimates is shown below</w:t>
      </w:r>
      <w:r w:rsidR="002061C7" w:rsidRPr="004201B4">
        <w:rPr>
          <w:rFonts w:ascii="Segoe UI" w:hAnsi="Segoe UI" w:cs="Segoe UI"/>
          <w:noProof/>
          <w:sz w:val="22"/>
          <w:szCs w:val="22"/>
        </w:rPr>
        <w:t>:</w:t>
      </w:r>
    </w:p>
    <w:p w14:paraId="3625C93B" w14:textId="37D1A4E4" w:rsidR="00BF7AE3" w:rsidRPr="006A07DC" w:rsidRDefault="004201B4" w:rsidP="002F317D">
      <w:pPr>
        <w:rPr>
          <w:rFonts w:ascii="Segoe UI" w:hAnsi="Segoe UI" w:cs="Segoe UI"/>
          <w:b/>
          <w:bCs/>
          <w:color w:val="EC9C29"/>
          <w:sz w:val="28"/>
          <w:szCs w:val="28"/>
        </w:rPr>
      </w:pPr>
      <w:r w:rsidRPr="004201B4">
        <w:rPr>
          <w:noProof/>
        </w:rPr>
        <w:drawing>
          <wp:inline distT="0" distB="0" distL="0" distR="0" wp14:anchorId="04CF5A85" wp14:editId="6BDA7BF0">
            <wp:extent cx="4868327" cy="1920240"/>
            <wp:effectExtent l="19050" t="19050" r="27940" b="22860"/>
            <wp:docPr id="1843746655" name="Picture 1" descr="A screenshot of a white tab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746655" name="Picture 1" descr="A screenshot of a white table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68327" cy="1920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F7AE3" w:rsidRPr="006A07DC" w:rsidSect="00607623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540BAD" w14:textId="77777777" w:rsidR="008E76FC" w:rsidRDefault="008E76FC" w:rsidP="007B3547">
      <w:pPr>
        <w:spacing w:after="0" w:line="240" w:lineRule="auto"/>
      </w:pPr>
      <w:r>
        <w:separator/>
      </w:r>
    </w:p>
  </w:endnote>
  <w:endnote w:type="continuationSeparator" w:id="0">
    <w:p w14:paraId="6AA671AF" w14:textId="77777777" w:rsidR="008E76FC" w:rsidRDefault="008E76FC" w:rsidP="007B3547">
      <w:pPr>
        <w:spacing w:after="0" w:line="240" w:lineRule="auto"/>
      </w:pPr>
      <w:r>
        <w:continuationSeparator/>
      </w:r>
    </w:p>
  </w:endnote>
  <w:endnote w:type="continuationNotice" w:id="1">
    <w:p w14:paraId="32C08E3B" w14:textId="77777777" w:rsidR="008E76FC" w:rsidRDefault="008E76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C32D8F" w14:textId="173B9A07" w:rsidR="009E2DED" w:rsidRPr="009E2DED" w:rsidRDefault="009E2DED">
    <w:pPr>
      <w:pStyle w:val="Footer"/>
      <w:jc w:val="right"/>
      <w:rPr>
        <w:rFonts w:ascii="Arial" w:hAnsi="Arial" w:cs="Arial"/>
        <w:color w:val="EC9C29"/>
      </w:rPr>
    </w:pPr>
    <w:r w:rsidRPr="009E2DED">
      <w:rPr>
        <w:rFonts w:ascii="Arial" w:hAnsi="Arial" w:cs="Arial"/>
        <w:noProof/>
        <w:color w:val="EC9C29"/>
        <w:sz w:val="20"/>
        <w:szCs w:val="20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0FC84F31" wp14:editId="4BAEF1DF">
              <wp:simplePos x="0" y="0"/>
              <wp:positionH relativeFrom="margin">
                <wp:posOffset>-99060</wp:posOffset>
              </wp:positionH>
              <wp:positionV relativeFrom="paragraph">
                <wp:posOffset>-58420</wp:posOffset>
              </wp:positionV>
              <wp:extent cx="2523490" cy="2730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23490" cy="2730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A249D7" w14:textId="6C0EA78C" w:rsidR="009E2DED" w:rsidRPr="009E2DED" w:rsidRDefault="009E2DED">
                          <w:pPr>
                            <w:rPr>
                              <w:rFonts w:ascii="Arial" w:hAnsi="Arial" w:cs="Arial"/>
                              <w:b/>
                              <w:bCs/>
                              <w:color w:val="EC9C29"/>
                              <w:sz w:val="20"/>
                              <w:szCs w:val="20"/>
                            </w:rPr>
                          </w:pPr>
                          <w:r w:rsidRPr="009E2DED">
                            <w:rPr>
                              <w:rFonts w:ascii="Arial" w:hAnsi="Arial" w:cs="Arial"/>
                              <w:b/>
                              <w:bCs/>
                              <w:color w:val="EC9C29"/>
                              <w:sz w:val="20"/>
                              <w:szCs w:val="20"/>
                            </w:rPr>
                            <w:t>Insight Transportation</w:t>
                          </w:r>
                          <w:r w:rsidR="004B522F">
                            <w:rPr>
                              <w:rFonts w:ascii="Arial" w:hAnsi="Arial" w:cs="Arial"/>
                              <w:b/>
                              <w:bCs/>
                              <w:color w:val="EC9C29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9E2DED">
                            <w:rPr>
                              <w:rFonts w:ascii="Arial" w:hAnsi="Arial" w:cs="Arial"/>
                              <w:b/>
                              <w:bCs/>
                              <w:color w:val="EC9C29"/>
                              <w:sz w:val="20"/>
                              <w:szCs w:val="20"/>
                            </w:rPr>
                            <w:t>Consulting Inc</w:t>
                          </w:r>
                          <w:r w:rsidR="003C35E9">
                            <w:rPr>
                              <w:rFonts w:ascii="Arial" w:hAnsi="Arial" w:cs="Arial"/>
                              <w:b/>
                              <w:bCs/>
                              <w:color w:val="EC9C29"/>
                              <w:sz w:val="20"/>
                              <w:szCs w:val="20"/>
                            </w:rPr>
                            <w:t>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C84F3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7.8pt;margin-top:-4.6pt;width:198.7pt;height:21.5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" filled="f" stroked="f">
              <v:textbox>
                <w:txbxContent>
                  <w:p w14:paraId="2EA249D7" w14:textId="6C0EA78C" w:rsidR="009E2DED" w:rsidRPr="009E2DED" w:rsidRDefault="009E2DED">
                    <w:pPr>
                      <w:rPr>
                        <w:rFonts w:ascii="Arial" w:hAnsi="Arial" w:cs="Arial"/>
                        <w:b/>
                        <w:bCs/>
                        <w:color w:val="EC9C29"/>
                        <w:sz w:val="20"/>
                        <w:szCs w:val="20"/>
                      </w:rPr>
                    </w:pPr>
                    <w:r w:rsidRPr="009E2DED">
                      <w:rPr>
                        <w:rFonts w:ascii="Arial" w:hAnsi="Arial" w:cs="Arial"/>
                        <w:b/>
                        <w:bCs/>
                        <w:color w:val="EC9C29"/>
                        <w:sz w:val="20"/>
                        <w:szCs w:val="20"/>
                      </w:rPr>
                      <w:t>Insight Transportation</w:t>
                    </w:r>
                    <w:r w:rsidR="004B522F">
                      <w:rPr>
                        <w:rFonts w:ascii="Arial" w:hAnsi="Arial" w:cs="Arial"/>
                        <w:b/>
                        <w:bCs/>
                        <w:color w:val="EC9C29"/>
                        <w:sz w:val="20"/>
                        <w:szCs w:val="20"/>
                      </w:rPr>
                      <w:t xml:space="preserve"> </w:t>
                    </w:r>
                    <w:r w:rsidRPr="009E2DED">
                      <w:rPr>
                        <w:rFonts w:ascii="Arial" w:hAnsi="Arial" w:cs="Arial"/>
                        <w:b/>
                        <w:bCs/>
                        <w:color w:val="EC9C29"/>
                        <w:sz w:val="20"/>
                        <w:szCs w:val="20"/>
                      </w:rPr>
                      <w:t>Consulting Inc</w:t>
                    </w:r>
                    <w:r w:rsidR="003C35E9">
                      <w:rPr>
                        <w:rFonts w:ascii="Arial" w:hAnsi="Arial" w:cs="Arial"/>
                        <w:b/>
                        <w:bCs/>
                        <w:color w:val="EC9C29"/>
                        <w:sz w:val="20"/>
                        <w:szCs w:val="20"/>
                      </w:rPr>
                      <w:t>.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9E2DED">
      <w:rPr>
        <w:rFonts w:ascii="Arial" w:hAnsi="Arial" w:cs="Arial"/>
        <w:color w:val="EC9C29"/>
        <w:sz w:val="20"/>
        <w:szCs w:val="20"/>
      </w:rPr>
      <w:t xml:space="preserve"> </w:t>
    </w:r>
    <w:r w:rsidRPr="009E2DED">
      <w:rPr>
        <w:rFonts w:ascii="Arial" w:hAnsi="Arial" w:cs="Arial"/>
        <w:color w:val="EC9C29"/>
        <w:sz w:val="20"/>
        <w:szCs w:val="20"/>
      </w:rPr>
      <w:fldChar w:fldCharType="begin"/>
    </w:r>
    <w:r w:rsidRPr="009E2DED">
      <w:rPr>
        <w:rFonts w:ascii="Arial" w:hAnsi="Arial" w:cs="Arial"/>
        <w:color w:val="EC9C29"/>
        <w:sz w:val="20"/>
        <w:szCs w:val="20"/>
      </w:rPr>
      <w:instrText xml:space="preserve"> PAGE  \* Arabic </w:instrText>
    </w:r>
    <w:r w:rsidRPr="009E2DED">
      <w:rPr>
        <w:rFonts w:ascii="Arial" w:hAnsi="Arial" w:cs="Arial"/>
        <w:color w:val="EC9C29"/>
        <w:sz w:val="20"/>
        <w:szCs w:val="20"/>
      </w:rPr>
      <w:fldChar w:fldCharType="separate"/>
    </w:r>
    <w:r w:rsidRPr="009E2DED">
      <w:rPr>
        <w:rFonts w:ascii="Arial" w:hAnsi="Arial" w:cs="Arial"/>
        <w:noProof/>
        <w:color w:val="EC9C29"/>
        <w:sz w:val="20"/>
        <w:szCs w:val="20"/>
      </w:rPr>
      <w:t>1</w:t>
    </w:r>
    <w:r w:rsidRPr="009E2DED">
      <w:rPr>
        <w:rFonts w:ascii="Arial" w:hAnsi="Arial" w:cs="Arial"/>
        <w:color w:val="EC9C29"/>
        <w:sz w:val="20"/>
        <w:szCs w:val="20"/>
      </w:rPr>
      <w:fldChar w:fldCharType="end"/>
    </w:r>
  </w:p>
  <w:p w14:paraId="52AAA110" w14:textId="6CECF7E5" w:rsidR="007B3547" w:rsidRPr="007B3547" w:rsidRDefault="009E2DED">
    <w:pPr>
      <w:pStyle w:val="Footer"/>
      <w:rPr>
        <w:rFonts w:ascii="Arial" w:hAnsi="Arial" w:cs="Arial"/>
        <w:b/>
        <w:bCs/>
        <w:color w:val="EC9C29"/>
        <w:sz w:val="20"/>
        <w:szCs w:val="20"/>
      </w:rPr>
    </w:pPr>
    <w:r>
      <w:rPr>
        <w:rFonts w:ascii="Arial" w:hAnsi="Arial" w:cs="Arial"/>
        <w:b/>
        <w:bCs/>
        <w:noProof/>
        <w:color w:val="EC9C29"/>
        <w:sz w:val="20"/>
        <w:szCs w:val="20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9EEEEA5" wp14:editId="12B7DDEA">
              <wp:simplePos x="0" y="0"/>
              <wp:positionH relativeFrom="page">
                <wp:align>right</wp:align>
              </wp:positionH>
              <wp:positionV relativeFrom="paragraph">
                <wp:posOffset>374650</wp:posOffset>
              </wp:positionV>
              <wp:extent cx="7762572" cy="298450"/>
              <wp:effectExtent l="0" t="0" r="10160" b="25400"/>
              <wp:wrapNone/>
              <wp:docPr id="521890916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62572" cy="298450"/>
                      </a:xfrm>
                      <a:prstGeom prst="rect">
                        <a:avLst/>
                      </a:prstGeom>
                      <a:solidFill>
                        <a:srgbClr val="EC9C29"/>
                      </a:solidFill>
                      <a:ln>
                        <a:solidFill>
                          <a:srgbClr val="EC9C29"/>
                        </a:solidFill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293CAC7">
            <v:rect id="Rectangle 4" style="position:absolute;margin-left:560.05pt;margin-top:29.5pt;width:611.25pt;height:23.5pt;z-index:251658243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spid="_x0000_s1026" fillcolor="#ec9c29" strokecolor="#ec9c29" strokeweight="1.5pt" w14:anchorId="3C3C15E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">
              <w10:wrap anchorx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110733" w14:textId="77777777" w:rsidR="008E76FC" w:rsidRDefault="008E76FC" w:rsidP="007B3547">
      <w:pPr>
        <w:spacing w:after="0" w:line="240" w:lineRule="auto"/>
      </w:pPr>
      <w:r>
        <w:separator/>
      </w:r>
    </w:p>
  </w:footnote>
  <w:footnote w:type="continuationSeparator" w:id="0">
    <w:p w14:paraId="33511B4F" w14:textId="77777777" w:rsidR="008E76FC" w:rsidRDefault="008E76FC" w:rsidP="007B3547">
      <w:pPr>
        <w:spacing w:after="0" w:line="240" w:lineRule="auto"/>
      </w:pPr>
      <w:r>
        <w:continuationSeparator/>
      </w:r>
    </w:p>
  </w:footnote>
  <w:footnote w:type="continuationNotice" w:id="1">
    <w:p w14:paraId="6B4FDFE7" w14:textId="77777777" w:rsidR="008E76FC" w:rsidRDefault="008E76F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58D0A7" w14:textId="186750C5" w:rsidR="007B3547" w:rsidRDefault="009E2DED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F0CB82F" wp14:editId="4E92454C">
          <wp:simplePos x="0" y="0"/>
          <wp:positionH relativeFrom="margin">
            <wp:align>center</wp:align>
          </wp:positionH>
          <wp:positionV relativeFrom="paragraph">
            <wp:posOffset>-380414</wp:posOffset>
          </wp:positionV>
          <wp:extent cx="1234440" cy="778510"/>
          <wp:effectExtent l="0" t="0" r="3810" b="2540"/>
          <wp:wrapSquare wrapText="bothSides"/>
          <wp:docPr id="1061736243" name="Picture 3" descr="A logo with a light bulb and a su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61736243" name="Picture 3" descr="A logo with a light bulb and a sun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4440" cy="778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2852AD29" wp14:editId="118D38FE">
              <wp:simplePos x="0" y="0"/>
              <wp:positionH relativeFrom="page">
                <wp:align>right</wp:align>
              </wp:positionH>
              <wp:positionV relativeFrom="paragraph">
                <wp:posOffset>-457201</wp:posOffset>
              </wp:positionV>
              <wp:extent cx="2230120" cy="1506220"/>
              <wp:effectExtent l="0" t="0" r="0" b="0"/>
              <wp:wrapNone/>
              <wp:docPr id="313597328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2230120" cy="1506220"/>
                        <a:chOff x="0" y="0"/>
                        <a:chExt cx="1472271" cy="1020445"/>
                      </a:xfrm>
                    </wpg:grpSpPr>
                    <wps:wsp>
                      <wps:cNvPr id="1829718060" name="Right Triangle 4"/>
                      <wps:cNvSpPr/>
                      <wps:spPr>
                        <a:xfrm rot="5400000">
                          <a:off x="81475" y="-80962"/>
                          <a:ext cx="1020445" cy="1182370"/>
                        </a:xfrm>
                        <a:prstGeom prst="rtTriangle">
                          <a:avLst/>
                        </a:prstGeom>
                        <a:solidFill>
                          <a:srgbClr val="EC9C29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57791761" name="Right Triangle 4"/>
                      <wps:cNvSpPr/>
                      <wps:spPr>
                        <a:xfrm rot="5400000">
                          <a:off x="429284" y="-418953"/>
                          <a:ext cx="621030" cy="1464945"/>
                        </a:xfrm>
                        <a:prstGeom prst="rtTriangle">
                          <a:avLst/>
                        </a:prstGeom>
                        <a:solidFill>
                          <a:srgbClr val="EC9C29">
                            <a:alpha val="7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988698" name="Right Triangle 4"/>
                      <wps:cNvSpPr/>
                      <wps:spPr>
                        <a:xfrm rot="5400000">
                          <a:off x="-92075" y="97180"/>
                          <a:ext cx="1006475" cy="822325"/>
                        </a:xfrm>
                        <a:prstGeom prst="rtTriangle">
                          <a:avLst/>
                        </a:prstGeom>
                        <a:solidFill>
                          <a:srgbClr val="EC9C29">
                            <a:alpha val="4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4D49C165">
            <v:group id="Group 5" style="position:absolute;margin-left:124.4pt;margin-top:-36pt;width:175.6pt;height:118.6pt;flip:x;z-index:251658242;mso-position-horizontal:right;mso-position-horizontal-relative:page;mso-width-relative:margin;mso-height-relative:margin" coordsize="14722,10204" o:spid="_x0000_s1026" w14:anchorId="3926F5F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">
              <v:shapetype id="_x0000_t6" coordsize="21600,21600" o:spt="6" path="m,l,21600r21600,xe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4" style="position:absolute;left:815;top:-810;width:10204;height:11823;rotation:90;visibility:visible;mso-wrap-style:square;v-text-anchor:middle" o:spid="_x0000_s1027" fillcolor="#ec9c29" stroked="f" strokeweight="1.5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">
                <v:fill opacity="13107f"/>
              </v:shape>
              <v:shape id="Right Triangle 4" style="position:absolute;left:4293;top:-4190;width:6210;height:14649;rotation:90;visibility:visible;mso-wrap-style:square;v-text-anchor:middle" o:spid="_x0000_s1028" fillcolor="#ec9c29" stroked="f" strokeweight="1.5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">
                <v:fill opacity="46003f"/>
              </v:shape>
              <v:shape id="Right Triangle 4" style="position:absolute;left:-920;top:971;width:10064;height:8223;rotation:90;visibility:visible;mso-wrap-style:square;v-text-anchor:middle" o:spid="_x0000_s1029" fillcolor="#ec9c29" stroked="f" strokeweight="1.5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">
                <v:fill opacity="26214f"/>
              </v:shape>
              <w10:wrap anchorx="page"/>
            </v:group>
          </w:pict>
        </mc:Fallback>
      </mc:AlternateContent>
    </w: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1750DBEF" wp14:editId="717930B6">
              <wp:simplePos x="0" y="0"/>
              <wp:positionH relativeFrom="page">
                <wp:align>left</wp:align>
              </wp:positionH>
              <wp:positionV relativeFrom="paragraph">
                <wp:posOffset>-457200</wp:posOffset>
              </wp:positionV>
              <wp:extent cx="2232025" cy="1508125"/>
              <wp:effectExtent l="0" t="0" r="0" b="0"/>
              <wp:wrapNone/>
              <wp:docPr id="1270460854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32025" cy="1508125"/>
                        <a:chOff x="0" y="-1297"/>
                        <a:chExt cx="1468095" cy="1021742"/>
                      </a:xfrm>
                    </wpg:grpSpPr>
                    <wps:wsp>
                      <wps:cNvPr id="904306924" name="Right Triangle 4"/>
                      <wps:cNvSpPr/>
                      <wps:spPr>
                        <a:xfrm rot="5400000">
                          <a:off x="81475" y="-80962"/>
                          <a:ext cx="1020445" cy="1182370"/>
                        </a:xfrm>
                        <a:prstGeom prst="rtTriangle">
                          <a:avLst/>
                        </a:prstGeom>
                        <a:solidFill>
                          <a:srgbClr val="EC9C29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5412292" name="Right Triangle 4"/>
                      <wps:cNvSpPr/>
                      <wps:spPr>
                        <a:xfrm rot="5400000">
                          <a:off x="425108" y="-423255"/>
                          <a:ext cx="621030" cy="1464945"/>
                        </a:xfrm>
                        <a:prstGeom prst="rtTriangle">
                          <a:avLst/>
                        </a:prstGeom>
                        <a:solidFill>
                          <a:srgbClr val="EC9C29">
                            <a:alpha val="7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35620272" name="Right Triangle 4"/>
                      <wps:cNvSpPr/>
                      <wps:spPr>
                        <a:xfrm rot="5400000">
                          <a:off x="-92075" y="97180"/>
                          <a:ext cx="1006475" cy="822325"/>
                        </a:xfrm>
                        <a:prstGeom prst="rtTriangle">
                          <a:avLst/>
                        </a:prstGeom>
                        <a:solidFill>
                          <a:srgbClr val="EC9C29">
                            <a:alpha val="4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57CB9431">
            <v:group id="Group 5" style="position:absolute;margin-left:0;margin-top:-36pt;width:175.75pt;height:118.75pt;z-index:251658241;mso-position-horizontal:left;mso-position-horizontal-relative:page;mso-width-relative:margin;mso-height-relative:margin" coordsize="14680,10217" coordorigin=",-12" o:spid="_x0000_s1026" w14:anchorId="3C2EA5A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">
              <v:shape id="Right Triangle 4" style="position:absolute;left:815;top:-810;width:10204;height:11823;rotation:90;visibility:visible;mso-wrap-style:square;v-text-anchor:middle" o:spid="_x0000_s1027" fillcolor="#ec9c29" stroked="f" strokeweight="1.5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">
                <v:fill opacity="13107f"/>
              </v:shape>
              <v:shape id="Right Triangle 4" style="position:absolute;left:4251;top:-4232;width:6209;height:14649;rotation:90;visibility:visible;mso-wrap-style:square;v-text-anchor:middle" o:spid="_x0000_s1028" fillcolor="#ec9c29" stroked="f" strokeweight="1.5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">
                <v:fill opacity="46003f"/>
              </v:shape>
              <v:shape id="Right Triangle 4" style="position:absolute;left:-920;top:971;width:10064;height:8223;rotation:90;visibility:visible;mso-wrap-style:square;v-text-anchor:middle" o:spid="_x0000_s1029" fillcolor="#ec9c29" stroked="f" strokeweight="1.5pt" type="#_x0000_t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">
                <v:fill opacity="26214f"/>
              </v:shape>
              <w10:wrap anchorx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86A05"/>
    <w:multiLevelType w:val="hybridMultilevel"/>
    <w:tmpl w:val="26F60FD8"/>
    <w:lvl w:ilvl="0" w:tplc="2BC20732">
      <w:start w:val="4"/>
      <w:numFmt w:val="bullet"/>
      <w:lvlText w:val=""/>
      <w:lvlJc w:val="left"/>
      <w:pPr>
        <w:ind w:left="7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4602D"/>
    <w:multiLevelType w:val="hybridMultilevel"/>
    <w:tmpl w:val="3B28C232"/>
    <w:lvl w:ilvl="0" w:tplc="FB38375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198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BA46BE"/>
    <w:multiLevelType w:val="multilevel"/>
    <w:tmpl w:val="5C40716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0C785A"/>
    <w:multiLevelType w:val="multilevel"/>
    <w:tmpl w:val="E70C6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7350271"/>
    <w:multiLevelType w:val="multilevel"/>
    <w:tmpl w:val="A2DA136E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9615D96"/>
    <w:multiLevelType w:val="multilevel"/>
    <w:tmpl w:val="35463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BCB6BD1"/>
    <w:multiLevelType w:val="hybridMultilevel"/>
    <w:tmpl w:val="F4343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B0756"/>
    <w:multiLevelType w:val="multilevel"/>
    <w:tmpl w:val="2C089C00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1C965073"/>
    <w:multiLevelType w:val="multilevel"/>
    <w:tmpl w:val="35FA4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0800147"/>
    <w:multiLevelType w:val="hybridMultilevel"/>
    <w:tmpl w:val="DD244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7E1273"/>
    <w:multiLevelType w:val="multilevel"/>
    <w:tmpl w:val="E83AA7A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89B0C06"/>
    <w:multiLevelType w:val="multilevel"/>
    <w:tmpl w:val="E76E0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D7D5D49"/>
    <w:multiLevelType w:val="multilevel"/>
    <w:tmpl w:val="08A6104C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2F4D4A3C"/>
    <w:multiLevelType w:val="hybridMultilevel"/>
    <w:tmpl w:val="5EE01FD8"/>
    <w:lvl w:ilvl="0" w:tplc="2BC20732">
      <w:start w:val="4"/>
      <w:numFmt w:val="bullet"/>
      <w:lvlText w:val=""/>
      <w:lvlJc w:val="left"/>
      <w:pPr>
        <w:ind w:left="7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A273CB"/>
    <w:multiLevelType w:val="hybridMultilevel"/>
    <w:tmpl w:val="91AE3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B455C2"/>
    <w:multiLevelType w:val="multilevel"/>
    <w:tmpl w:val="8C9CD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7434B84"/>
    <w:multiLevelType w:val="multilevel"/>
    <w:tmpl w:val="799A858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A14C93"/>
    <w:multiLevelType w:val="hybridMultilevel"/>
    <w:tmpl w:val="E23236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7455BE"/>
    <w:multiLevelType w:val="hybridMultilevel"/>
    <w:tmpl w:val="288CC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1E218F"/>
    <w:multiLevelType w:val="multilevel"/>
    <w:tmpl w:val="2E7252D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FA435D1"/>
    <w:multiLevelType w:val="multilevel"/>
    <w:tmpl w:val="A18ABB8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6101169"/>
    <w:multiLevelType w:val="hybridMultilevel"/>
    <w:tmpl w:val="2B56CB74"/>
    <w:lvl w:ilvl="0" w:tplc="2BC20732">
      <w:start w:val="4"/>
      <w:numFmt w:val="bullet"/>
      <w:lvlText w:val=""/>
      <w:lvlJc w:val="left"/>
      <w:pPr>
        <w:ind w:left="7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D12A3"/>
    <w:multiLevelType w:val="multilevel"/>
    <w:tmpl w:val="5374D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BAE1D67"/>
    <w:multiLevelType w:val="multilevel"/>
    <w:tmpl w:val="49964C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CD544F3"/>
    <w:multiLevelType w:val="multilevel"/>
    <w:tmpl w:val="D1D446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5F1171"/>
    <w:multiLevelType w:val="hybridMultilevel"/>
    <w:tmpl w:val="E8708DF2"/>
    <w:lvl w:ilvl="0" w:tplc="2BC20732">
      <w:start w:val="4"/>
      <w:numFmt w:val="bullet"/>
      <w:lvlText w:val=""/>
      <w:lvlJc w:val="left"/>
      <w:pPr>
        <w:ind w:left="780" w:hanging="360"/>
      </w:pPr>
      <w:rPr>
        <w:rFonts w:ascii="Symbol" w:eastAsiaTheme="minorHAnsi" w:hAnsi="Symbol" w:cs="Aria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556F5275"/>
    <w:multiLevelType w:val="multilevel"/>
    <w:tmpl w:val="15F8384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6AA7A03"/>
    <w:multiLevelType w:val="hybridMultilevel"/>
    <w:tmpl w:val="28385BA2"/>
    <w:lvl w:ilvl="0" w:tplc="B9880AC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033D04"/>
    <w:multiLevelType w:val="multilevel"/>
    <w:tmpl w:val="13644000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5B580B76"/>
    <w:multiLevelType w:val="multilevel"/>
    <w:tmpl w:val="AAB694F2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  <w:sz w:val="20"/>
      </w:rPr>
    </w:lvl>
  </w:abstractNum>
  <w:abstractNum w:abstractNumId="30" w15:restartNumberingAfterBreak="0">
    <w:nsid w:val="5C76764C"/>
    <w:multiLevelType w:val="multilevel"/>
    <w:tmpl w:val="2CB0A6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D764FA3"/>
    <w:multiLevelType w:val="hybridMultilevel"/>
    <w:tmpl w:val="C81089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285361"/>
    <w:multiLevelType w:val="hybridMultilevel"/>
    <w:tmpl w:val="84308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2D6BD3"/>
    <w:multiLevelType w:val="multilevel"/>
    <w:tmpl w:val="82209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5792EC8"/>
    <w:multiLevelType w:val="multilevel"/>
    <w:tmpl w:val="C6FC318C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69C04686"/>
    <w:multiLevelType w:val="hybridMultilevel"/>
    <w:tmpl w:val="952E8E84"/>
    <w:lvl w:ilvl="0" w:tplc="2BC20732">
      <w:start w:val="4"/>
      <w:numFmt w:val="bullet"/>
      <w:lvlText w:val=""/>
      <w:lvlJc w:val="left"/>
      <w:pPr>
        <w:ind w:left="7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135A85"/>
    <w:multiLevelType w:val="hybridMultilevel"/>
    <w:tmpl w:val="F10AB144"/>
    <w:lvl w:ilvl="0" w:tplc="2BC20732">
      <w:start w:val="4"/>
      <w:numFmt w:val="bullet"/>
      <w:lvlText w:val=""/>
      <w:lvlJc w:val="left"/>
      <w:pPr>
        <w:ind w:left="7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6F09BA"/>
    <w:multiLevelType w:val="multilevel"/>
    <w:tmpl w:val="9F60A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22B1B53"/>
    <w:multiLevelType w:val="hybridMultilevel"/>
    <w:tmpl w:val="D0028438"/>
    <w:lvl w:ilvl="0" w:tplc="2BC20732">
      <w:start w:val="4"/>
      <w:numFmt w:val="bullet"/>
      <w:lvlText w:val=""/>
      <w:lvlJc w:val="left"/>
      <w:pPr>
        <w:ind w:left="7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315FF9"/>
    <w:multiLevelType w:val="hybridMultilevel"/>
    <w:tmpl w:val="343A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D01B85"/>
    <w:multiLevelType w:val="multilevel"/>
    <w:tmpl w:val="CFFED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8F36687"/>
    <w:multiLevelType w:val="hybridMultilevel"/>
    <w:tmpl w:val="066E06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964E56"/>
    <w:multiLevelType w:val="hybridMultilevel"/>
    <w:tmpl w:val="DF1E0D56"/>
    <w:lvl w:ilvl="0" w:tplc="2BC20732">
      <w:start w:val="4"/>
      <w:numFmt w:val="bullet"/>
      <w:lvlText w:val=""/>
      <w:lvlJc w:val="left"/>
      <w:pPr>
        <w:ind w:left="78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077895"/>
    <w:multiLevelType w:val="multilevel"/>
    <w:tmpl w:val="777E8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82450838">
    <w:abstractNumId w:val="30"/>
  </w:num>
  <w:num w:numId="2" w16cid:durableId="212811640">
    <w:abstractNumId w:val="2"/>
  </w:num>
  <w:num w:numId="3" w16cid:durableId="1489664688">
    <w:abstractNumId w:val="19"/>
  </w:num>
  <w:num w:numId="4" w16cid:durableId="173540551">
    <w:abstractNumId w:val="20"/>
  </w:num>
  <w:num w:numId="5" w16cid:durableId="2011248505">
    <w:abstractNumId w:val="26"/>
  </w:num>
  <w:num w:numId="6" w16cid:durableId="163325641">
    <w:abstractNumId w:val="34"/>
  </w:num>
  <w:num w:numId="7" w16cid:durableId="1753352104">
    <w:abstractNumId w:val="28"/>
  </w:num>
  <w:num w:numId="8" w16cid:durableId="1356660965">
    <w:abstractNumId w:val="12"/>
  </w:num>
  <w:num w:numId="9" w16cid:durableId="752435935">
    <w:abstractNumId w:val="7"/>
  </w:num>
  <w:num w:numId="10" w16cid:durableId="303244245">
    <w:abstractNumId w:val="23"/>
  </w:num>
  <w:num w:numId="11" w16cid:durableId="1934047955">
    <w:abstractNumId w:val="4"/>
  </w:num>
  <w:num w:numId="12" w16cid:durableId="982154186">
    <w:abstractNumId w:val="29"/>
  </w:num>
  <w:num w:numId="13" w16cid:durableId="976954006">
    <w:abstractNumId w:val="16"/>
  </w:num>
  <w:num w:numId="14" w16cid:durableId="1269510866">
    <w:abstractNumId w:val="10"/>
  </w:num>
  <w:num w:numId="15" w16cid:durableId="1474373961">
    <w:abstractNumId w:val="5"/>
  </w:num>
  <w:num w:numId="16" w16cid:durableId="2073504942">
    <w:abstractNumId w:val="3"/>
  </w:num>
  <w:num w:numId="17" w16cid:durableId="438717734">
    <w:abstractNumId w:val="40"/>
  </w:num>
  <w:num w:numId="18" w16cid:durableId="1670059585">
    <w:abstractNumId w:val="11"/>
  </w:num>
  <w:num w:numId="19" w16cid:durableId="1611159515">
    <w:abstractNumId w:val="43"/>
  </w:num>
  <w:num w:numId="20" w16cid:durableId="550313812">
    <w:abstractNumId w:val="33"/>
  </w:num>
  <w:num w:numId="21" w16cid:durableId="1109277560">
    <w:abstractNumId w:val="8"/>
  </w:num>
  <w:num w:numId="22" w16cid:durableId="1254781368">
    <w:abstractNumId w:val="37"/>
  </w:num>
  <w:num w:numId="23" w16cid:durableId="108816970">
    <w:abstractNumId w:val="15"/>
  </w:num>
  <w:num w:numId="24" w16cid:durableId="182206234">
    <w:abstractNumId w:val="6"/>
  </w:num>
  <w:num w:numId="25" w16cid:durableId="2003193877">
    <w:abstractNumId w:val="9"/>
  </w:num>
  <w:num w:numId="26" w16cid:durableId="1933195607">
    <w:abstractNumId w:val="39"/>
  </w:num>
  <w:num w:numId="27" w16cid:durableId="850874750">
    <w:abstractNumId w:val="25"/>
  </w:num>
  <w:num w:numId="28" w16cid:durableId="1162893276">
    <w:abstractNumId w:val="35"/>
  </w:num>
  <w:num w:numId="29" w16cid:durableId="213471234">
    <w:abstractNumId w:val="13"/>
  </w:num>
  <w:num w:numId="30" w16cid:durableId="222721444">
    <w:abstractNumId w:val="38"/>
  </w:num>
  <w:num w:numId="31" w16cid:durableId="673726317">
    <w:abstractNumId w:val="0"/>
  </w:num>
  <w:num w:numId="32" w16cid:durableId="1117144841">
    <w:abstractNumId w:val="36"/>
  </w:num>
  <w:num w:numId="33" w16cid:durableId="1439839201">
    <w:abstractNumId w:val="42"/>
  </w:num>
  <w:num w:numId="34" w16cid:durableId="2021003893">
    <w:abstractNumId w:val="17"/>
  </w:num>
  <w:num w:numId="35" w16cid:durableId="132141296">
    <w:abstractNumId w:val="21"/>
  </w:num>
  <w:num w:numId="36" w16cid:durableId="911542383">
    <w:abstractNumId w:val="18"/>
  </w:num>
  <w:num w:numId="37" w16cid:durableId="975835525">
    <w:abstractNumId w:val="27"/>
  </w:num>
  <w:num w:numId="38" w16cid:durableId="303779690">
    <w:abstractNumId w:val="14"/>
  </w:num>
  <w:num w:numId="39" w16cid:durableId="562527405">
    <w:abstractNumId w:val="31"/>
  </w:num>
  <w:num w:numId="40" w16cid:durableId="1174492340">
    <w:abstractNumId w:val="32"/>
  </w:num>
  <w:num w:numId="41" w16cid:durableId="1301610965">
    <w:abstractNumId w:val="41"/>
  </w:num>
  <w:num w:numId="42" w16cid:durableId="708381285">
    <w:abstractNumId w:val="1"/>
  </w:num>
  <w:num w:numId="43" w16cid:durableId="236981622">
    <w:abstractNumId w:val="24"/>
  </w:num>
  <w:num w:numId="44" w16cid:durableId="45148397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SwNDY3NzY0NjS1NDFS0lEKTi0uzszPAykwrAUAbprjASwAAAA="/>
  </w:docVars>
  <w:rsids>
    <w:rsidRoot w:val="007B3547"/>
    <w:rsid w:val="00013384"/>
    <w:rsid w:val="000141D4"/>
    <w:rsid w:val="000148A1"/>
    <w:rsid w:val="00020F16"/>
    <w:rsid w:val="0002229F"/>
    <w:rsid w:val="00022763"/>
    <w:rsid w:val="00026912"/>
    <w:rsid w:val="00061004"/>
    <w:rsid w:val="00095B31"/>
    <w:rsid w:val="000966F1"/>
    <w:rsid w:val="000B6FA2"/>
    <w:rsid w:val="000C2EC6"/>
    <w:rsid w:val="000F0887"/>
    <w:rsid w:val="000F3B61"/>
    <w:rsid w:val="000F69BF"/>
    <w:rsid w:val="001026E7"/>
    <w:rsid w:val="00111D8E"/>
    <w:rsid w:val="001178DD"/>
    <w:rsid w:val="00124726"/>
    <w:rsid w:val="001348FB"/>
    <w:rsid w:val="001464B7"/>
    <w:rsid w:val="00162D8B"/>
    <w:rsid w:val="001870D3"/>
    <w:rsid w:val="0019103C"/>
    <w:rsid w:val="00197C74"/>
    <w:rsid w:val="001A4A08"/>
    <w:rsid w:val="001A4D16"/>
    <w:rsid w:val="001A6890"/>
    <w:rsid w:val="001A6B4E"/>
    <w:rsid w:val="001A7FDD"/>
    <w:rsid w:val="001B65F4"/>
    <w:rsid w:val="001C3688"/>
    <w:rsid w:val="001D0C46"/>
    <w:rsid w:val="001F27CD"/>
    <w:rsid w:val="00205842"/>
    <w:rsid w:val="002061C7"/>
    <w:rsid w:val="002124E9"/>
    <w:rsid w:val="00222E9D"/>
    <w:rsid w:val="00224B1D"/>
    <w:rsid w:val="0023060A"/>
    <w:rsid w:val="00243051"/>
    <w:rsid w:val="00244CB8"/>
    <w:rsid w:val="00262E36"/>
    <w:rsid w:val="0026724F"/>
    <w:rsid w:val="00270AD1"/>
    <w:rsid w:val="002856A0"/>
    <w:rsid w:val="0029562D"/>
    <w:rsid w:val="002961E5"/>
    <w:rsid w:val="002B32A1"/>
    <w:rsid w:val="002B6019"/>
    <w:rsid w:val="002D4614"/>
    <w:rsid w:val="002E33EF"/>
    <w:rsid w:val="002E7F39"/>
    <w:rsid w:val="002F317D"/>
    <w:rsid w:val="002F40AE"/>
    <w:rsid w:val="002F40E1"/>
    <w:rsid w:val="002F7316"/>
    <w:rsid w:val="00303F92"/>
    <w:rsid w:val="003123C7"/>
    <w:rsid w:val="00341AEA"/>
    <w:rsid w:val="00357148"/>
    <w:rsid w:val="00357F9A"/>
    <w:rsid w:val="0036429F"/>
    <w:rsid w:val="003661E8"/>
    <w:rsid w:val="00372926"/>
    <w:rsid w:val="00385729"/>
    <w:rsid w:val="003A1EFE"/>
    <w:rsid w:val="003A2908"/>
    <w:rsid w:val="003A3995"/>
    <w:rsid w:val="003B4A19"/>
    <w:rsid w:val="003C35E9"/>
    <w:rsid w:val="003C40CD"/>
    <w:rsid w:val="003C7588"/>
    <w:rsid w:val="003D07D6"/>
    <w:rsid w:val="003D1BB3"/>
    <w:rsid w:val="003D4B40"/>
    <w:rsid w:val="003F7999"/>
    <w:rsid w:val="004201B4"/>
    <w:rsid w:val="00432C84"/>
    <w:rsid w:val="0044175B"/>
    <w:rsid w:val="00447F34"/>
    <w:rsid w:val="00452259"/>
    <w:rsid w:val="0045697E"/>
    <w:rsid w:val="004621B7"/>
    <w:rsid w:val="004656CD"/>
    <w:rsid w:val="00472940"/>
    <w:rsid w:val="00477A81"/>
    <w:rsid w:val="00487232"/>
    <w:rsid w:val="00490B18"/>
    <w:rsid w:val="004A0616"/>
    <w:rsid w:val="004A6FBF"/>
    <w:rsid w:val="004B522F"/>
    <w:rsid w:val="004E46DA"/>
    <w:rsid w:val="004F2661"/>
    <w:rsid w:val="00505AC1"/>
    <w:rsid w:val="00512F09"/>
    <w:rsid w:val="00522FE8"/>
    <w:rsid w:val="005340C6"/>
    <w:rsid w:val="005409CD"/>
    <w:rsid w:val="005501A6"/>
    <w:rsid w:val="005505F7"/>
    <w:rsid w:val="00552EAA"/>
    <w:rsid w:val="005849B4"/>
    <w:rsid w:val="005850CA"/>
    <w:rsid w:val="00586C43"/>
    <w:rsid w:val="00590C70"/>
    <w:rsid w:val="005C10FC"/>
    <w:rsid w:val="005D3496"/>
    <w:rsid w:val="005D4C12"/>
    <w:rsid w:val="005E203E"/>
    <w:rsid w:val="005E3589"/>
    <w:rsid w:val="005E625D"/>
    <w:rsid w:val="005F13CC"/>
    <w:rsid w:val="005F2A25"/>
    <w:rsid w:val="005F70B3"/>
    <w:rsid w:val="00607623"/>
    <w:rsid w:val="006173A0"/>
    <w:rsid w:val="00622618"/>
    <w:rsid w:val="00623E84"/>
    <w:rsid w:val="006377ED"/>
    <w:rsid w:val="00640FF9"/>
    <w:rsid w:val="00643B4F"/>
    <w:rsid w:val="00644D0A"/>
    <w:rsid w:val="00646D2E"/>
    <w:rsid w:val="00665408"/>
    <w:rsid w:val="00666D14"/>
    <w:rsid w:val="006A07DC"/>
    <w:rsid w:val="006A149A"/>
    <w:rsid w:val="006A2166"/>
    <w:rsid w:val="006D305C"/>
    <w:rsid w:val="006E0561"/>
    <w:rsid w:val="006E1CFC"/>
    <w:rsid w:val="006E1EC4"/>
    <w:rsid w:val="006F13DF"/>
    <w:rsid w:val="00717D31"/>
    <w:rsid w:val="00720EC1"/>
    <w:rsid w:val="00725296"/>
    <w:rsid w:val="00725424"/>
    <w:rsid w:val="0073016A"/>
    <w:rsid w:val="00741999"/>
    <w:rsid w:val="0074369B"/>
    <w:rsid w:val="00751ECB"/>
    <w:rsid w:val="00753C62"/>
    <w:rsid w:val="00754E88"/>
    <w:rsid w:val="0075643F"/>
    <w:rsid w:val="00762EA6"/>
    <w:rsid w:val="00764D13"/>
    <w:rsid w:val="00765CAB"/>
    <w:rsid w:val="00770E63"/>
    <w:rsid w:val="00776513"/>
    <w:rsid w:val="007919D9"/>
    <w:rsid w:val="007926A8"/>
    <w:rsid w:val="00794BEE"/>
    <w:rsid w:val="007A1151"/>
    <w:rsid w:val="007B3547"/>
    <w:rsid w:val="007C3CD8"/>
    <w:rsid w:val="007D1817"/>
    <w:rsid w:val="007E13B6"/>
    <w:rsid w:val="007F668B"/>
    <w:rsid w:val="007F712E"/>
    <w:rsid w:val="00833361"/>
    <w:rsid w:val="00840847"/>
    <w:rsid w:val="0084683D"/>
    <w:rsid w:val="0086096A"/>
    <w:rsid w:val="008629D6"/>
    <w:rsid w:val="0086635C"/>
    <w:rsid w:val="008922B5"/>
    <w:rsid w:val="00894D17"/>
    <w:rsid w:val="008B36FE"/>
    <w:rsid w:val="008C2A95"/>
    <w:rsid w:val="008D18BF"/>
    <w:rsid w:val="008E5147"/>
    <w:rsid w:val="008E76FC"/>
    <w:rsid w:val="008F4B13"/>
    <w:rsid w:val="00902862"/>
    <w:rsid w:val="00906716"/>
    <w:rsid w:val="00920876"/>
    <w:rsid w:val="0093786D"/>
    <w:rsid w:val="00942607"/>
    <w:rsid w:val="00951C82"/>
    <w:rsid w:val="00960B13"/>
    <w:rsid w:val="0097164B"/>
    <w:rsid w:val="00973378"/>
    <w:rsid w:val="00992C10"/>
    <w:rsid w:val="009A7C54"/>
    <w:rsid w:val="009B2299"/>
    <w:rsid w:val="009C2ADD"/>
    <w:rsid w:val="009E0014"/>
    <w:rsid w:val="009E2DED"/>
    <w:rsid w:val="009E6C2B"/>
    <w:rsid w:val="00A03B64"/>
    <w:rsid w:val="00A05312"/>
    <w:rsid w:val="00A11E43"/>
    <w:rsid w:val="00A15B77"/>
    <w:rsid w:val="00A2797A"/>
    <w:rsid w:val="00A3505F"/>
    <w:rsid w:val="00A41E5F"/>
    <w:rsid w:val="00A54019"/>
    <w:rsid w:val="00A54242"/>
    <w:rsid w:val="00A60D10"/>
    <w:rsid w:val="00A66474"/>
    <w:rsid w:val="00A763A1"/>
    <w:rsid w:val="00A85D4A"/>
    <w:rsid w:val="00A9311B"/>
    <w:rsid w:val="00A94FC3"/>
    <w:rsid w:val="00A97972"/>
    <w:rsid w:val="00AA5D7F"/>
    <w:rsid w:val="00AB0E93"/>
    <w:rsid w:val="00AD478C"/>
    <w:rsid w:val="00AD7CE9"/>
    <w:rsid w:val="00AF62AC"/>
    <w:rsid w:val="00B0252B"/>
    <w:rsid w:val="00B204D4"/>
    <w:rsid w:val="00B250FB"/>
    <w:rsid w:val="00B252B2"/>
    <w:rsid w:val="00B27F9B"/>
    <w:rsid w:val="00B36232"/>
    <w:rsid w:val="00B4122E"/>
    <w:rsid w:val="00B67108"/>
    <w:rsid w:val="00B72CAC"/>
    <w:rsid w:val="00B808D6"/>
    <w:rsid w:val="00B83DAF"/>
    <w:rsid w:val="00B9046B"/>
    <w:rsid w:val="00BA514B"/>
    <w:rsid w:val="00BC07D9"/>
    <w:rsid w:val="00BC772B"/>
    <w:rsid w:val="00BE7525"/>
    <w:rsid w:val="00BE7FBD"/>
    <w:rsid w:val="00BF2FB0"/>
    <w:rsid w:val="00BF59CA"/>
    <w:rsid w:val="00BF7AE3"/>
    <w:rsid w:val="00C11C1C"/>
    <w:rsid w:val="00C166E6"/>
    <w:rsid w:val="00C17058"/>
    <w:rsid w:val="00C20FC5"/>
    <w:rsid w:val="00C43CFD"/>
    <w:rsid w:val="00C44305"/>
    <w:rsid w:val="00C55C20"/>
    <w:rsid w:val="00C8004D"/>
    <w:rsid w:val="00C8524C"/>
    <w:rsid w:val="00C90402"/>
    <w:rsid w:val="00CA2FFE"/>
    <w:rsid w:val="00CA698F"/>
    <w:rsid w:val="00CB66C6"/>
    <w:rsid w:val="00CD6840"/>
    <w:rsid w:val="00CE6D0D"/>
    <w:rsid w:val="00CF4AB0"/>
    <w:rsid w:val="00D04C5D"/>
    <w:rsid w:val="00D16A4B"/>
    <w:rsid w:val="00D26619"/>
    <w:rsid w:val="00D27C3B"/>
    <w:rsid w:val="00D5314B"/>
    <w:rsid w:val="00D54840"/>
    <w:rsid w:val="00D63603"/>
    <w:rsid w:val="00D6674D"/>
    <w:rsid w:val="00D96F89"/>
    <w:rsid w:val="00D973BE"/>
    <w:rsid w:val="00DA7BB7"/>
    <w:rsid w:val="00DB6317"/>
    <w:rsid w:val="00DC1804"/>
    <w:rsid w:val="00DC2185"/>
    <w:rsid w:val="00DC4974"/>
    <w:rsid w:val="00DC691F"/>
    <w:rsid w:val="00DC7EBE"/>
    <w:rsid w:val="00DE2346"/>
    <w:rsid w:val="00DF2E6E"/>
    <w:rsid w:val="00E01CF9"/>
    <w:rsid w:val="00E03C0F"/>
    <w:rsid w:val="00E411C1"/>
    <w:rsid w:val="00E51966"/>
    <w:rsid w:val="00E745F6"/>
    <w:rsid w:val="00E8341E"/>
    <w:rsid w:val="00EA11B0"/>
    <w:rsid w:val="00EA6547"/>
    <w:rsid w:val="00EC1AF0"/>
    <w:rsid w:val="00ED149A"/>
    <w:rsid w:val="00F0219C"/>
    <w:rsid w:val="00F02752"/>
    <w:rsid w:val="00F11D29"/>
    <w:rsid w:val="00F132EB"/>
    <w:rsid w:val="00F2419B"/>
    <w:rsid w:val="00F31FAB"/>
    <w:rsid w:val="00F358A9"/>
    <w:rsid w:val="00F53D84"/>
    <w:rsid w:val="00F57585"/>
    <w:rsid w:val="00F67AAE"/>
    <w:rsid w:val="00F76FC5"/>
    <w:rsid w:val="00F8401A"/>
    <w:rsid w:val="00F846AA"/>
    <w:rsid w:val="00F860BF"/>
    <w:rsid w:val="00F87DCD"/>
    <w:rsid w:val="00F92C78"/>
    <w:rsid w:val="00F96B42"/>
    <w:rsid w:val="00FA14B6"/>
    <w:rsid w:val="00FA252E"/>
    <w:rsid w:val="00FA4FD3"/>
    <w:rsid w:val="00FB4414"/>
    <w:rsid w:val="00FC51B5"/>
    <w:rsid w:val="00FD5367"/>
    <w:rsid w:val="00FD6663"/>
    <w:rsid w:val="00FE3349"/>
    <w:rsid w:val="00FF1743"/>
    <w:rsid w:val="00FF2DDE"/>
    <w:rsid w:val="00FF5A44"/>
    <w:rsid w:val="23DFA034"/>
    <w:rsid w:val="57BA1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DAD8AF"/>
  <w15:chartTrackingRefBased/>
  <w15:docId w15:val="{1E317AFA-B2C3-4C79-B149-B2068620D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354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354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354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354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354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354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354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354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354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354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B354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B354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354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354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354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354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354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354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354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35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354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354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354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354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354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354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354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354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354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B35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547"/>
  </w:style>
  <w:style w:type="paragraph" w:styleId="Footer">
    <w:name w:val="footer"/>
    <w:basedOn w:val="Normal"/>
    <w:link w:val="FooterChar"/>
    <w:uiPriority w:val="99"/>
    <w:unhideWhenUsed/>
    <w:rsid w:val="007B35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547"/>
  </w:style>
  <w:style w:type="character" w:styleId="Hyperlink">
    <w:name w:val="Hyperlink"/>
    <w:basedOn w:val="DefaultParagraphFont"/>
    <w:uiPriority w:val="99"/>
    <w:unhideWhenUsed/>
    <w:rsid w:val="007B354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354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92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7919D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GridTable4-Accent2">
    <w:name w:val="Grid Table 4 Accent 2"/>
    <w:basedOn w:val="TableNormal"/>
    <w:uiPriority w:val="49"/>
    <w:rsid w:val="00B808D6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B808D6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4">
    <w:name w:val="Grid Table 4"/>
    <w:basedOn w:val="TableNormal"/>
    <w:uiPriority w:val="49"/>
    <w:rsid w:val="00B808D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basedOn w:val="TableNormal"/>
    <w:uiPriority w:val="49"/>
    <w:rsid w:val="00B808D6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B808D6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1Light-Accent2">
    <w:name w:val="Grid Table 1 Light Accent 2"/>
    <w:basedOn w:val="TableNormal"/>
    <w:uiPriority w:val="46"/>
    <w:rsid w:val="006173A0"/>
    <w:pPr>
      <w:spacing w:after="0" w:line="240" w:lineRule="auto"/>
    </w:pPr>
    <w:tblPr>
      <w:tblStyleRowBandSize w:val="1"/>
      <w:tblStyleColBandSize w:val="1"/>
      <w:tblBorders>
        <w:top w:val="single" w:sz="4" w:space="0" w:color="F6C5AC" w:themeColor="accent2" w:themeTint="66"/>
        <w:left w:val="single" w:sz="4" w:space="0" w:color="F6C5AC" w:themeColor="accent2" w:themeTint="66"/>
        <w:bottom w:val="single" w:sz="4" w:space="0" w:color="F6C5AC" w:themeColor="accent2" w:themeTint="66"/>
        <w:right w:val="single" w:sz="4" w:space="0" w:color="F6C5AC" w:themeColor="accent2" w:themeTint="66"/>
        <w:insideH w:val="single" w:sz="4" w:space="0" w:color="F6C5AC" w:themeColor="accent2" w:themeTint="66"/>
        <w:insideV w:val="single" w:sz="4" w:space="0" w:color="F6C5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111D8E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E745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45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45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4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45F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85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2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9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9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1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0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9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9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0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0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1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1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42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7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2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8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7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8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43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6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6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4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7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8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0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8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A363AD903B1940BF077E6585833C94" ma:contentTypeVersion="11" ma:contentTypeDescription="Create a new document." ma:contentTypeScope="" ma:versionID="4734c26a14fcd342da6432d50b4b453a">
  <xsd:schema xmlns:xsd="http://www.w3.org/2001/XMLSchema" xmlns:xs="http://www.w3.org/2001/XMLSchema" xmlns:p="http://schemas.microsoft.com/office/2006/metadata/properties" xmlns:ns2="90cd7652-1f5c-41eb-97d7-8e9dbbb7f0d3" targetNamespace="http://schemas.microsoft.com/office/2006/metadata/properties" ma:root="true" ma:fieldsID="3e259ce24b50253d20e1f2cb2d61c0eb" ns2:_="">
    <xsd:import namespace="90cd7652-1f5c-41eb-97d7-8e9dbbb7f0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cd7652-1f5c-41eb-97d7-8e9dbbb7f0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894e6b2-d61e-4190-9f8c-e29cefa208f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0cd7652-1f5c-41eb-97d7-8e9dbbb7f0d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7EDF7D7-79A1-4167-9F1B-EAF87FB32C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9DE273-0373-42C6-BE72-251A458956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cd7652-1f5c-41eb-97d7-8e9dbbb7f0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266AB6-2499-48A9-8C2A-0039071DE2D6}">
  <ds:schemaRefs>
    <ds:schemaRef ds:uri="http://schemas.microsoft.com/office/2006/metadata/properties"/>
    <ds:schemaRef ds:uri="http://schemas.microsoft.com/office/infopath/2007/PartnerControls"/>
    <ds:schemaRef ds:uri="90cd7652-1f5c-41eb-97d7-8e9dbbb7f0d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Nield</dc:creator>
  <cp:keywords/>
  <dc:description/>
  <cp:lastModifiedBy>Sujith Rapolu</cp:lastModifiedBy>
  <cp:revision>239</cp:revision>
  <cp:lastPrinted>2025-04-09T10:58:00Z</cp:lastPrinted>
  <dcterms:created xsi:type="dcterms:W3CDTF">2025-04-28T13:56:00Z</dcterms:created>
  <dcterms:modified xsi:type="dcterms:W3CDTF">2025-05-30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A363AD903B1940BF077E6585833C94</vt:lpwstr>
  </property>
  <property fmtid="{D5CDD505-2E9C-101B-9397-08002B2CF9AE}" pid="3" name="MediaServiceImageTags">
    <vt:lpwstr/>
  </property>
</Properties>
</file>